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71161E" w14:textId="72A4B04E" w:rsidR="009624D4" w:rsidRDefault="00F6347E" w:rsidP="009624D4">
      <w:pPr>
        <w:rPr>
          <w:rFonts w:asciiTheme="majorHAnsi" w:hAnsiTheme="majorHAnsi" w:cs="Times New Roman"/>
          <w:b/>
        </w:rPr>
      </w:pPr>
      <w:r>
        <w:rPr>
          <w:rFonts w:asciiTheme="majorHAnsi" w:hAnsiTheme="majorHAnsi" w:cs="Times New Roman"/>
          <w:b/>
        </w:rPr>
        <w:t>Supplementary Table 1.</w:t>
      </w:r>
      <w:r w:rsidR="009624D4" w:rsidRPr="00F6347E">
        <w:rPr>
          <w:rFonts w:asciiTheme="majorHAnsi" w:hAnsiTheme="majorHAnsi" w:cs="Times New Roman"/>
          <w:b/>
        </w:rPr>
        <w:t xml:space="preserve"> Distribution of DBI-07 food </w:t>
      </w:r>
      <w:r w:rsidR="00CF2813" w:rsidRPr="00CF2813">
        <w:rPr>
          <w:rFonts w:asciiTheme="majorHAnsi" w:hAnsiTheme="majorHAnsi" w:cs="Times New Roman"/>
          <w:b/>
        </w:rPr>
        <w:t>subgroups</w:t>
      </w:r>
      <w:r w:rsidR="009624D4" w:rsidRPr="00F6347E">
        <w:rPr>
          <w:rFonts w:asciiTheme="majorHAnsi" w:hAnsiTheme="majorHAnsi" w:cs="Times New Roman"/>
          <w:b/>
        </w:rPr>
        <w:t xml:space="preserve"> scores by DQD trajectories (%).</w:t>
      </w:r>
      <w:r w:rsidR="00B87FF5" w:rsidRPr="00F6347E">
        <w:rPr>
          <w:rFonts w:asciiTheme="majorHAnsi" w:hAnsiTheme="majorHAnsi" w:cs="Times New Roman"/>
          <w:b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2051"/>
        <w:tblOverlap w:val="never"/>
        <w:tblW w:w="1504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4"/>
        <w:gridCol w:w="631"/>
        <w:gridCol w:w="630"/>
        <w:gridCol w:w="664"/>
        <w:gridCol w:w="656"/>
        <w:gridCol w:w="657"/>
        <w:gridCol w:w="658"/>
        <w:gridCol w:w="657"/>
        <w:gridCol w:w="658"/>
        <w:gridCol w:w="659"/>
        <w:gridCol w:w="658"/>
        <w:gridCol w:w="658"/>
        <w:gridCol w:w="659"/>
        <w:gridCol w:w="658"/>
        <w:gridCol w:w="658"/>
        <w:gridCol w:w="659"/>
        <w:gridCol w:w="658"/>
        <w:gridCol w:w="658"/>
        <w:gridCol w:w="663"/>
        <w:gridCol w:w="662"/>
        <w:gridCol w:w="751"/>
        <w:gridCol w:w="659"/>
        <w:gridCol w:w="7"/>
      </w:tblGrid>
      <w:tr w:rsidR="00F6347E" w:rsidRPr="008054E3" w14:paraId="241183D5" w14:textId="77777777" w:rsidTr="00F6347E">
        <w:trPr>
          <w:trHeight w:val="473"/>
        </w:trPr>
        <w:tc>
          <w:tcPr>
            <w:tcW w:w="1164" w:type="dxa"/>
            <w:vMerge w:val="restart"/>
            <w:tcBorders>
              <w:top w:val="single" w:sz="8" w:space="0" w:color="auto"/>
            </w:tcBorders>
            <w:vAlign w:val="center"/>
          </w:tcPr>
          <w:p w14:paraId="4A002BBD" w14:textId="77777777" w:rsidR="00F6347E" w:rsidRPr="008054E3" w:rsidRDefault="00F6347E" w:rsidP="00F6347E">
            <w:pPr>
              <w:ind w:left="-1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Score</w:t>
            </w:r>
          </w:p>
        </w:tc>
        <w:tc>
          <w:tcPr>
            <w:tcW w:w="1925" w:type="dxa"/>
            <w:gridSpan w:val="3"/>
            <w:tcBorders>
              <w:top w:val="single" w:sz="8" w:space="0" w:color="auto"/>
            </w:tcBorders>
            <w:vAlign w:val="center"/>
          </w:tcPr>
          <w:p w14:paraId="039AD266" w14:textId="77777777" w:rsidR="00F6347E" w:rsidRPr="008054E3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ereals</w:t>
            </w:r>
          </w:p>
        </w:tc>
        <w:tc>
          <w:tcPr>
            <w:tcW w:w="1971" w:type="dxa"/>
            <w:gridSpan w:val="3"/>
            <w:tcBorders>
              <w:top w:val="single" w:sz="8" w:space="0" w:color="auto"/>
            </w:tcBorders>
            <w:vAlign w:val="center"/>
          </w:tcPr>
          <w:p w14:paraId="65863346" w14:textId="77777777" w:rsidR="00F6347E" w:rsidRPr="008054E3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Vegetables</w:t>
            </w:r>
          </w:p>
        </w:tc>
        <w:tc>
          <w:tcPr>
            <w:tcW w:w="1974" w:type="dxa"/>
            <w:gridSpan w:val="3"/>
            <w:tcBorders>
              <w:top w:val="single" w:sz="8" w:space="0" w:color="auto"/>
            </w:tcBorders>
            <w:vAlign w:val="center"/>
          </w:tcPr>
          <w:p w14:paraId="6869E250" w14:textId="77777777" w:rsidR="00F6347E" w:rsidRPr="008054E3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Fruits</w:t>
            </w:r>
          </w:p>
        </w:tc>
        <w:tc>
          <w:tcPr>
            <w:tcW w:w="1975" w:type="dxa"/>
            <w:gridSpan w:val="3"/>
            <w:tcBorders>
              <w:top w:val="single" w:sz="8" w:space="0" w:color="auto"/>
            </w:tcBorders>
            <w:vAlign w:val="center"/>
          </w:tcPr>
          <w:p w14:paraId="411C07C1" w14:textId="77777777" w:rsidR="00F6347E" w:rsidRPr="008054E3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Dairy</w:t>
            </w:r>
          </w:p>
        </w:tc>
        <w:tc>
          <w:tcPr>
            <w:tcW w:w="1975" w:type="dxa"/>
            <w:gridSpan w:val="3"/>
            <w:tcBorders>
              <w:top w:val="single" w:sz="8" w:space="0" w:color="auto"/>
            </w:tcBorders>
            <w:vAlign w:val="center"/>
          </w:tcPr>
          <w:p w14:paraId="6B625825" w14:textId="77777777" w:rsidR="00F6347E" w:rsidRPr="008054E3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Soybean</w:t>
            </w:r>
          </w:p>
        </w:tc>
        <w:tc>
          <w:tcPr>
            <w:tcW w:w="1979" w:type="dxa"/>
            <w:gridSpan w:val="3"/>
            <w:tcBorders>
              <w:top w:val="single" w:sz="8" w:space="0" w:color="auto"/>
            </w:tcBorders>
            <w:vAlign w:val="center"/>
          </w:tcPr>
          <w:p w14:paraId="36DC65E6" w14:textId="77777777" w:rsidR="00F6347E" w:rsidRPr="008054E3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Drinking Water</w:t>
            </w:r>
          </w:p>
        </w:tc>
        <w:tc>
          <w:tcPr>
            <w:tcW w:w="2079" w:type="dxa"/>
            <w:gridSpan w:val="4"/>
            <w:tcBorders>
              <w:top w:val="single" w:sz="8" w:space="0" w:color="auto"/>
            </w:tcBorders>
            <w:vAlign w:val="center"/>
          </w:tcPr>
          <w:p w14:paraId="403DF5F5" w14:textId="77777777" w:rsidR="00F6347E" w:rsidRPr="008054E3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Red Meat Products Poultry and Game</w:t>
            </w:r>
          </w:p>
        </w:tc>
      </w:tr>
      <w:tr w:rsidR="00F6347E" w:rsidRPr="008054E3" w14:paraId="054703EC" w14:textId="77777777" w:rsidTr="00F6347E">
        <w:trPr>
          <w:gridAfter w:val="1"/>
          <w:wAfter w:w="7" w:type="dxa"/>
          <w:trHeight w:val="408"/>
        </w:trPr>
        <w:tc>
          <w:tcPr>
            <w:tcW w:w="1164" w:type="dxa"/>
            <w:vMerge/>
          </w:tcPr>
          <w:p w14:paraId="4EFB555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8" w:space="0" w:color="auto"/>
            </w:tcBorders>
            <w:vAlign w:val="center"/>
          </w:tcPr>
          <w:p w14:paraId="1B052DEB" w14:textId="77777777" w:rsidR="00F6347E" w:rsidRPr="008054E3" w:rsidRDefault="00F6347E" w:rsidP="00F6347E">
            <w:pPr>
              <w:ind w:left="-113" w:right="-15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630" w:type="dxa"/>
            <w:tcBorders>
              <w:top w:val="single" w:sz="8" w:space="0" w:color="auto"/>
            </w:tcBorders>
            <w:vAlign w:val="center"/>
          </w:tcPr>
          <w:p w14:paraId="30BF3EE7" w14:textId="77777777" w:rsidR="00F6347E" w:rsidRPr="008054E3" w:rsidRDefault="00F6347E" w:rsidP="00F6347E">
            <w:pPr>
              <w:ind w:left="-110" w:right="-28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664" w:type="dxa"/>
            <w:tcBorders>
              <w:top w:val="single" w:sz="8" w:space="0" w:color="auto"/>
            </w:tcBorders>
            <w:vAlign w:val="center"/>
          </w:tcPr>
          <w:p w14:paraId="33DCF60A" w14:textId="77777777" w:rsidR="00F6347E" w:rsidRPr="008054E3" w:rsidRDefault="00F6347E" w:rsidP="00F6347E">
            <w:pPr>
              <w:ind w:left="-10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656" w:type="dxa"/>
            <w:tcBorders>
              <w:top w:val="single" w:sz="8" w:space="0" w:color="auto"/>
            </w:tcBorders>
            <w:vAlign w:val="center"/>
          </w:tcPr>
          <w:p w14:paraId="3ED7BA78" w14:textId="77777777" w:rsidR="00F6347E" w:rsidRPr="008054E3" w:rsidRDefault="00F6347E" w:rsidP="00F6347E">
            <w:pPr>
              <w:ind w:left="-58" w:right="-5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657" w:type="dxa"/>
            <w:tcBorders>
              <w:top w:val="single" w:sz="8" w:space="0" w:color="auto"/>
            </w:tcBorders>
            <w:vAlign w:val="center"/>
          </w:tcPr>
          <w:p w14:paraId="75196974" w14:textId="77777777" w:rsidR="00F6347E" w:rsidRPr="008054E3" w:rsidRDefault="00F6347E" w:rsidP="00F6347E">
            <w:pPr>
              <w:ind w:right="-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658" w:type="dxa"/>
            <w:tcBorders>
              <w:top w:val="single" w:sz="8" w:space="0" w:color="auto"/>
            </w:tcBorders>
            <w:vAlign w:val="center"/>
          </w:tcPr>
          <w:p w14:paraId="6AEF7B81" w14:textId="77777777" w:rsidR="00F6347E" w:rsidRPr="008054E3" w:rsidRDefault="00F6347E" w:rsidP="00F6347E">
            <w:pPr>
              <w:ind w:left="-109" w:right="-7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657" w:type="dxa"/>
            <w:tcBorders>
              <w:top w:val="single" w:sz="8" w:space="0" w:color="auto"/>
            </w:tcBorders>
            <w:vAlign w:val="center"/>
          </w:tcPr>
          <w:p w14:paraId="0061E127" w14:textId="77777777" w:rsidR="00F6347E" w:rsidRPr="008054E3" w:rsidRDefault="00F6347E" w:rsidP="00F6347E">
            <w:pPr>
              <w:ind w:left="-45" w:right="-5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658" w:type="dxa"/>
            <w:tcBorders>
              <w:top w:val="single" w:sz="8" w:space="0" w:color="auto"/>
            </w:tcBorders>
            <w:vAlign w:val="center"/>
          </w:tcPr>
          <w:p w14:paraId="46074E30" w14:textId="77777777" w:rsidR="00F6347E" w:rsidRPr="008054E3" w:rsidRDefault="00F6347E" w:rsidP="00F6347E">
            <w:pPr>
              <w:ind w:left="-71" w:right="-2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659" w:type="dxa"/>
            <w:tcBorders>
              <w:top w:val="single" w:sz="8" w:space="0" w:color="auto"/>
            </w:tcBorders>
            <w:vAlign w:val="center"/>
          </w:tcPr>
          <w:p w14:paraId="214F6A0C" w14:textId="77777777" w:rsidR="00F6347E" w:rsidRPr="008054E3" w:rsidRDefault="00F6347E" w:rsidP="00F6347E">
            <w:pPr>
              <w:ind w:left="-28" w:hanging="6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658" w:type="dxa"/>
            <w:tcBorders>
              <w:top w:val="single" w:sz="8" w:space="0" w:color="auto"/>
            </w:tcBorders>
            <w:vAlign w:val="center"/>
          </w:tcPr>
          <w:p w14:paraId="7EA411B7" w14:textId="7D34AD0E" w:rsidR="00F6347E" w:rsidRPr="008054E3" w:rsidRDefault="00F6347E" w:rsidP="00ED6E14">
            <w:pPr>
              <w:ind w:right="-15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</w:t>
            </w:r>
            <w:r w:rsidR="00ED6E14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8" w:type="dxa"/>
            <w:tcBorders>
              <w:top w:val="single" w:sz="8" w:space="0" w:color="auto"/>
            </w:tcBorders>
            <w:vAlign w:val="center"/>
          </w:tcPr>
          <w:p w14:paraId="7748A4FE" w14:textId="77777777" w:rsidR="00F6347E" w:rsidRPr="008054E3" w:rsidRDefault="00F6347E" w:rsidP="00F6347E">
            <w:pPr>
              <w:ind w:right="-12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659" w:type="dxa"/>
            <w:tcBorders>
              <w:top w:val="single" w:sz="8" w:space="0" w:color="auto"/>
            </w:tcBorders>
            <w:vAlign w:val="center"/>
          </w:tcPr>
          <w:p w14:paraId="38EEACB8" w14:textId="77777777" w:rsidR="00F6347E" w:rsidRPr="008054E3" w:rsidRDefault="00F6347E" w:rsidP="00F6347E">
            <w:pPr>
              <w:ind w:right="-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658" w:type="dxa"/>
            <w:tcBorders>
              <w:top w:val="single" w:sz="8" w:space="0" w:color="auto"/>
            </w:tcBorders>
            <w:vAlign w:val="center"/>
          </w:tcPr>
          <w:p w14:paraId="3764DFD8" w14:textId="77777777" w:rsidR="00F6347E" w:rsidRPr="008054E3" w:rsidRDefault="00F6347E" w:rsidP="00F6347E">
            <w:pPr>
              <w:ind w:right="-15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658" w:type="dxa"/>
            <w:tcBorders>
              <w:top w:val="single" w:sz="8" w:space="0" w:color="auto"/>
            </w:tcBorders>
            <w:vAlign w:val="center"/>
          </w:tcPr>
          <w:p w14:paraId="33EC2282" w14:textId="77777777" w:rsidR="00F6347E" w:rsidRPr="008054E3" w:rsidRDefault="00F6347E" w:rsidP="00F6347E">
            <w:pPr>
              <w:ind w:right="-12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659" w:type="dxa"/>
            <w:tcBorders>
              <w:top w:val="single" w:sz="8" w:space="0" w:color="auto"/>
            </w:tcBorders>
            <w:vAlign w:val="center"/>
          </w:tcPr>
          <w:p w14:paraId="04F4A22F" w14:textId="77777777" w:rsidR="00F6347E" w:rsidRPr="008054E3" w:rsidRDefault="00F6347E" w:rsidP="00F6347E">
            <w:pPr>
              <w:ind w:right="-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658" w:type="dxa"/>
            <w:tcBorders>
              <w:top w:val="single" w:sz="8" w:space="0" w:color="auto"/>
            </w:tcBorders>
            <w:vAlign w:val="center"/>
          </w:tcPr>
          <w:p w14:paraId="37FE8718" w14:textId="77777777" w:rsidR="00F6347E" w:rsidRPr="008054E3" w:rsidRDefault="00F6347E" w:rsidP="00F6347E">
            <w:pPr>
              <w:ind w:right="-16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658" w:type="dxa"/>
            <w:tcBorders>
              <w:top w:val="single" w:sz="8" w:space="0" w:color="auto"/>
            </w:tcBorders>
            <w:vAlign w:val="center"/>
          </w:tcPr>
          <w:p w14:paraId="3A916907" w14:textId="77777777" w:rsidR="00F6347E" w:rsidRPr="008054E3" w:rsidRDefault="00F6347E" w:rsidP="00F6347E">
            <w:pPr>
              <w:ind w:right="-1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663" w:type="dxa"/>
            <w:tcBorders>
              <w:top w:val="single" w:sz="8" w:space="0" w:color="auto"/>
            </w:tcBorders>
            <w:vAlign w:val="center"/>
          </w:tcPr>
          <w:p w14:paraId="77770C0E" w14:textId="77777777" w:rsidR="00F6347E" w:rsidRPr="008054E3" w:rsidRDefault="00F6347E" w:rsidP="00F6347E">
            <w:pPr>
              <w:ind w:right="-1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662" w:type="dxa"/>
            <w:tcBorders>
              <w:top w:val="single" w:sz="8" w:space="0" w:color="auto"/>
            </w:tcBorders>
            <w:vAlign w:val="center"/>
          </w:tcPr>
          <w:p w14:paraId="2D165F1C" w14:textId="77777777" w:rsidR="00F6347E" w:rsidRPr="008054E3" w:rsidRDefault="00F6347E" w:rsidP="00F6347E">
            <w:pPr>
              <w:ind w:right="-25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751" w:type="dxa"/>
            <w:tcBorders>
              <w:top w:val="single" w:sz="8" w:space="0" w:color="auto"/>
            </w:tcBorders>
            <w:vAlign w:val="center"/>
          </w:tcPr>
          <w:p w14:paraId="4E4B8FE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659" w:type="dxa"/>
            <w:tcBorders>
              <w:top w:val="single" w:sz="8" w:space="0" w:color="auto"/>
            </w:tcBorders>
            <w:vAlign w:val="center"/>
          </w:tcPr>
          <w:p w14:paraId="43DCB636" w14:textId="77777777" w:rsidR="00F6347E" w:rsidRPr="008054E3" w:rsidRDefault="00F6347E" w:rsidP="00F6347E">
            <w:pPr>
              <w:ind w:right="-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</w:tr>
      <w:tr w:rsidR="00F6347E" w:rsidRPr="008054E3" w14:paraId="09EFF7CB" w14:textId="77777777" w:rsidTr="00F6347E">
        <w:trPr>
          <w:gridAfter w:val="1"/>
          <w:wAfter w:w="7" w:type="dxa"/>
          <w:trHeight w:val="213"/>
        </w:trPr>
        <w:tc>
          <w:tcPr>
            <w:tcW w:w="1164" w:type="dxa"/>
            <w:tcBorders>
              <w:top w:val="single" w:sz="8" w:space="0" w:color="auto"/>
            </w:tcBorders>
          </w:tcPr>
          <w:p w14:paraId="106E211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(-12) -(-11)</w:t>
            </w:r>
          </w:p>
        </w:tc>
        <w:tc>
          <w:tcPr>
            <w:tcW w:w="631" w:type="dxa"/>
            <w:tcBorders>
              <w:top w:val="single" w:sz="8" w:space="0" w:color="auto"/>
            </w:tcBorders>
          </w:tcPr>
          <w:p w14:paraId="6BF85D9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6.9</w:t>
            </w:r>
          </w:p>
        </w:tc>
        <w:tc>
          <w:tcPr>
            <w:tcW w:w="630" w:type="dxa"/>
            <w:tcBorders>
              <w:top w:val="single" w:sz="8" w:space="0" w:color="auto"/>
            </w:tcBorders>
          </w:tcPr>
          <w:p w14:paraId="322AB1A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3.9</w:t>
            </w:r>
          </w:p>
        </w:tc>
        <w:tc>
          <w:tcPr>
            <w:tcW w:w="664" w:type="dxa"/>
            <w:tcBorders>
              <w:top w:val="single" w:sz="8" w:space="0" w:color="auto"/>
            </w:tcBorders>
          </w:tcPr>
          <w:p w14:paraId="2AEE716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3.0</w:t>
            </w:r>
          </w:p>
        </w:tc>
        <w:tc>
          <w:tcPr>
            <w:tcW w:w="656" w:type="dxa"/>
            <w:tcBorders>
              <w:top w:val="single" w:sz="8" w:space="0" w:color="auto"/>
            </w:tcBorders>
          </w:tcPr>
          <w:p w14:paraId="1880F0B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8" w:space="0" w:color="auto"/>
            </w:tcBorders>
          </w:tcPr>
          <w:p w14:paraId="25A002E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  <w:tcBorders>
              <w:top w:val="single" w:sz="8" w:space="0" w:color="auto"/>
            </w:tcBorders>
          </w:tcPr>
          <w:p w14:paraId="069B86D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8" w:space="0" w:color="auto"/>
            </w:tcBorders>
          </w:tcPr>
          <w:p w14:paraId="1790F82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  <w:tcBorders>
              <w:top w:val="single" w:sz="8" w:space="0" w:color="auto"/>
            </w:tcBorders>
          </w:tcPr>
          <w:p w14:paraId="2F8C579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8" w:space="0" w:color="auto"/>
            </w:tcBorders>
          </w:tcPr>
          <w:p w14:paraId="360925E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  <w:tcBorders>
              <w:top w:val="single" w:sz="8" w:space="0" w:color="auto"/>
            </w:tcBorders>
          </w:tcPr>
          <w:p w14:paraId="17FF036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  <w:tcBorders>
              <w:top w:val="single" w:sz="8" w:space="0" w:color="auto"/>
            </w:tcBorders>
          </w:tcPr>
          <w:p w14:paraId="2D32580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8" w:space="0" w:color="auto"/>
            </w:tcBorders>
          </w:tcPr>
          <w:p w14:paraId="7F6763D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  <w:tcBorders>
              <w:top w:val="single" w:sz="8" w:space="0" w:color="auto"/>
            </w:tcBorders>
          </w:tcPr>
          <w:p w14:paraId="3C6F5AB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  <w:tcBorders>
              <w:top w:val="single" w:sz="8" w:space="0" w:color="auto"/>
            </w:tcBorders>
          </w:tcPr>
          <w:p w14:paraId="16F836A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8" w:space="0" w:color="auto"/>
            </w:tcBorders>
          </w:tcPr>
          <w:p w14:paraId="4B55C7D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  <w:tcBorders>
              <w:top w:val="single" w:sz="8" w:space="0" w:color="auto"/>
            </w:tcBorders>
          </w:tcPr>
          <w:p w14:paraId="34E1344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658" w:type="dxa"/>
            <w:tcBorders>
              <w:top w:val="single" w:sz="8" w:space="0" w:color="auto"/>
            </w:tcBorders>
          </w:tcPr>
          <w:p w14:paraId="3E9FCDE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663" w:type="dxa"/>
            <w:tcBorders>
              <w:top w:val="single" w:sz="8" w:space="0" w:color="auto"/>
            </w:tcBorders>
          </w:tcPr>
          <w:p w14:paraId="13AAFAA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662" w:type="dxa"/>
            <w:tcBorders>
              <w:top w:val="single" w:sz="8" w:space="0" w:color="auto"/>
            </w:tcBorders>
          </w:tcPr>
          <w:p w14:paraId="215E831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  <w:tcBorders>
              <w:top w:val="single" w:sz="8" w:space="0" w:color="auto"/>
            </w:tcBorders>
          </w:tcPr>
          <w:p w14:paraId="41D768C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  <w:tcBorders>
              <w:top w:val="single" w:sz="8" w:space="0" w:color="auto"/>
            </w:tcBorders>
          </w:tcPr>
          <w:p w14:paraId="7FDADA2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8054E3" w14:paraId="46AD627C" w14:textId="77777777" w:rsidTr="00F6347E">
        <w:trPr>
          <w:gridAfter w:val="1"/>
          <w:wAfter w:w="7" w:type="dxa"/>
          <w:trHeight w:val="226"/>
        </w:trPr>
        <w:tc>
          <w:tcPr>
            <w:tcW w:w="1164" w:type="dxa"/>
          </w:tcPr>
          <w:p w14:paraId="5601D05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(-10) -(-9)</w:t>
            </w:r>
          </w:p>
        </w:tc>
        <w:tc>
          <w:tcPr>
            <w:tcW w:w="631" w:type="dxa"/>
          </w:tcPr>
          <w:p w14:paraId="1EA21F7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630" w:type="dxa"/>
          </w:tcPr>
          <w:p w14:paraId="4C9D5F0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3.0</w:t>
            </w:r>
          </w:p>
        </w:tc>
        <w:tc>
          <w:tcPr>
            <w:tcW w:w="664" w:type="dxa"/>
          </w:tcPr>
          <w:p w14:paraId="4C54ABF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.9</w:t>
            </w:r>
          </w:p>
        </w:tc>
        <w:tc>
          <w:tcPr>
            <w:tcW w:w="656" w:type="dxa"/>
          </w:tcPr>
          <w:p w14:paraId="6755598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5058582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839936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03D9813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4A3F9CF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05754BC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FE8026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2B11AB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5F5A842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E8D4D7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DE2025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6281505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5F53B5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.8</w:t>
            </w:r>
          </w:p>
        </w:tc>
        <w:tc>
          <w:tcPr>
            <w:tcW w:w="658" w:type="dxa"/>
          </w:tcPr>
          <w:p w14:paraId="7BF1F82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7.2</w:t>
            </w:r>
          </w:p>
        </w:tc>
        <w:tc>
          <w:tcPr>
            <w:tcW w:w="663" w:type="dxa"/>
          </w:tcPr>
          <w:p w14:paraId="0CC9ECE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3.6</w:t>
            </w:r>
          </w:p>
        </w:tc>
        <w:tc>
          <w:tcPr>
            <w:tcW w:w="662" w:type="dxa"/>
          </w:tcPr>
          <w:p w14:paraId="3993043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14:paraId="5815435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42C6260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8054E3" w14:paraId="6AE3782B" w14:textId="77777777" w:rsidTr="00F6347E">
        <w:trPr>
          <w:gridAfter w:val="1"/>
          <w:wAfter w:w="7" w:type="dxa"/>
          <w:trHeight w:val="201"/>
        </w:trPr>
        <w:tc>
          <w:tcPr>
            <w:tcW w:w="1164" w:type="dxa"/>
          </w:tcPr>
          <w:p w14:paraId="04A812A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0" w:name="_Hlk45562076"/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(-8)– (-7)</w:t>
            </w:r>
            <w:bookmarkEnd w:id="0"/>
          </w:p>
        </w:tc>
        <w:tc>
          <w:tcPr>
            <w:tcW w:w="631" w:type="dxa"/>
          </w:tcPr>
          <w:p w14:paraId="3EDF6D5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630" w:type="dxa"/>
          </w:tcPr>
          <w:p w14:paraId="1C71E3E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.3</w:t>
            </w:r>
          </w:p>
        </w:tc>
        <w:tc>
          <w:tcPr>
            <w:tcW w:w="664" w:type="dxa"/>
          </w:tcPr>
          <w:p w14:paraId="58407A6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.4</w:t>
            </w:r>
          </w:p>
        </w:tc>
        <w:tc>
          <w:tcPr>
            <w:tcW w:w="656" w:type="dxa"/>
          </w:tcPr>
          <w:p w14:paraId="3CA442F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04AADD0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9ECEA7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00ECC50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64F94E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0610495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9D9A73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DF1CC8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7041295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EDBF30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70645B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36ACEA2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29F92E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658" w:type="dxa"/>
          </w:tcPr>
          <w:p w14:paraId="5ED2FB8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663" w:type="dxa"/>
          </w:tcPr>
          <w:p w14:paraId="5F0988C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1.7</w:t>
            </w:r>
          </w:p>
        </w:tc>
        <w:tc>
          <w:tcPr>
            <w:tcW w:w="662" w:type="dxa"/>
          </w:tcPr>
          <w:p w14:paraId="0BD0D60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14:paraId="65AF393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0E338E3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8054E3" w14:paraId="11118C3F" w14:textId="77777777" w:rsidTr="00F6347E">
        <w:trPr>
          <w:gridAfter w:val="1"/>
          <w:wAfter w:w="7" w:type="dxa"/>
          <w:trHeight w:val="213"/>
        </w:trPr>
        <w:tc>
          <w:tcPr>
            <w:tcW w:w="1164" w:type="dxa"/>
          </w:tcPr>
          <w:p w14:paraId="3385FF8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(-6)- (-5)</w:t>
            </w:r>
          </w:p>
        </w:tc>
        <w:tc>
          <w:tcPr>
            <w:tcW w:w="631" w:type="dxa"/>
          </w:tcPr>
          <w:p w14:paraId="36A9E70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hAnsi="Times New Roman" w:cs="Times New Roman"/>
                <w:sz w:val="20"/>
                <w:szCs w:val="20"/>
                <w:bdr w:val="none" w:sz="0" w:space="0" w:color="auto" w:frame="1"/>
              </w:rPr>
              <w:t>3.1</w:t>
            </w:r>
          </w:p>
        </w:tc>
        <w:tc>
          <w:tcPr>
            <w:tcW w:w="630" w:type="dxa"/>
          </w:tcPr>
          <w:p w14:paraId="2F115F8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664" w:type="dxa"/>
          </w:tcPr>
          <w:p w14:paraId="488A58F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.4</w:t>
            </w:r>
          </w:p>
        </w:tc>
        <w:tc>
          <w:tcPr>
            <w:tcW w:w="656" w:type="dxa"/>
          </w:tcPr>
          <w:p w14:paraId="7E82F76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657" w:type="dxa"/>
          </w:tcPr>
          <w:p w14:paraId="015A332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658" w:type="dxa"/>
          </w:tcPr>
          <w:p w14:paraId="7C6998C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657" w:type="dxa"/>
          </w:tcPr>
          <w:p w14:paraId="7A166E1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2.7</w:t>
            </w:r>
          </w:p>
        </w:tc>
        <w:tc>
          <w:tcPr>
            <w:tcW w:w="658" w:type="dxa"/>
          </w:tcPr>
          <w:p w14:paraId="498B754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63.5</w:t>
            </w:r>
          </w:p>
        </w:tc>
        <w:tc>
          <w:tcPr>
            <w:tcW w:w="659" w:type="dxa"/>
          </w:tcPr>
          <w:p w14:paraId="061DF7F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81.1</w:t>
            </w:r>
          </w:p>
        </w:tc>
        <w:tc>
          <w:tcPr>
            <w:tcW w:w="658" w:type="dxa"/>
          </w:tcPr>
          <w:p w14:paraId="46BD63F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73.1</w:t>
            </w:r>
          </w:p>
        </w:tc>
        <w:tc>
          <w:tcPr>
            <w:tcW w:w="658" w:type="dxa"/>
          </w:tcPr>
          <w:p w14:paraId="6AAFDF6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89.6</w:t>
            </w:r>
          </w:p>
        </w:tc>
        <w:tc>
          <w:tcPr>
            <w:tcW w:w="659" w:type="dxa"/>
          </w:tcPr>
          <w:p w14:paraId="781A5DD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97.8</w:t>
            </w:r>
          </w:p>
        </w:tc>
        <w:tc>
          <w:tcPr>
            <w:tcW w:w="658" w:type="dxa"/>
          </w:tcPr>
          <w:p w14:paraId="268FD34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1.2</w:t>
            </w:r>
          </w:p>
        </w:tc>
        <w:tc>
          <w:tcPr>
            <w:tcW w:w="658" w:type="dxa"/>
          </w:tcPr>
          <w:p w14:paraId="76A85B1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8.7</w:t>
            </w:r>
          </w:p>
        </w:tc>
        <w:tc>
          <w:tcPr>
            <w:tcW w:w="659" w:type="dxa"/>
          </w:tcPr>
          <w:p w14:paraId="33BAC86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8.3</w:t>
            </w:r>
          </w:p>
        </w:tc>
        <w:tc>
          <w:tcPr>
            <w:tcW w:w="658" w:type="dxa"/>
          </w:tcPr>
          <w:p w14:paraId="1FA73C3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9.9</w:t>
            </w:r>
          </w:p>
        </w:tc>
        <w:tc>
          <w:tcPr>
            <w:tcW w:w="658" w:type="dxa"/>
          </w:tcPr>
          <w:p w14:paraId="6DBCC15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1.9</w:t>
            </w:r>
          </w:p>
        </w:tc>
        <w:tc>
          <w:tcPr>
            <w:tcW w:w="663" w:type="dxa"/>
          </w:tcPr>
          <w:p w14:paraId="7D51565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2.6</w:t>
            </w:r>
          </w:p>
        </w:tc>
        <w:tc>
          <w:tcPr>
            <w:tcW w:w="662" w:type="dxa"/>
          </w:tcPr>
          <w:p w14:paraId="346ACCB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14:paraId="003CFC8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3EB06B4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8054E3" w14:paraId="5CCD4FC3" w14:textId="77777777" w:rsidTr="00F6347E">
        <w:trPr>
          <w:gridAfter w:val="1"/>
          <w:wAfter w:w="7" w:type="dxa"/>
          <w:trHeight w:val="201"/>
        </w:trPr>
        <w:tc>
          <w:tcPr>
            <w:tcW w:w="1164" w:type="dxa"/>
          </w:tcPr>
          <w:p w14:paraId="693E06E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(-4)- (-3)</w:t>
            </w:r>
          </w:p>
        </w:tc>
        <w:tc>
          <w:tcPr>
            <w:tcW w:w="631" w:type="dxa"/>
          </w:tcPr>
          <w:p w14:paraId="0B9AD63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630" w:type="dxa"/>
          </w:tcPr>
          <w:p w14:paraId="4E187B6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664" w:type="dxa"/>
          </w:tcPr>
          <w:p w14:paraId="1C42270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656" w:type="dxa"/>
          </w:tcPr>
          <w:p w14:paraId="30E136B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0.7</w:t>
            </w:r>
          </w:p>
        </w:tc>
        <w:tc>
          <w:tcPr>
            <w:tcW w:w="657" w:type="dxa"/>
          </w:tcPr>
          <w:p w14:paraId="4AFD53F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4.5</w:t>
            </w:r>
          </w:p>
        </w:tc>
        <w:tc>
          <w:tcPr>
            <w:tcW w:w="658" w:type="dxa"/>
          </w:tcPr>
          <w:p w14:paraId="738AEEC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5.4</w:t>
            </w:r>
          </w:p>
        </w:tc>
        <w:tc>
          <w:tcPr>
            <w:tcW w:w="657" w:type="dxa"/>
          </w:tcPr>
          <w:p w14:paraId="33F6AC5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4.4</w:t>
            </w:r>
          </w:p>
        </w:tc>
        <w:tc>
          <w:tcPr>
            <w:tcW w:w="658" w:type="dxa"/>
          </w:tcPr>
          <w:p w14:paraId="193E8F6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0.9</w:t>
            </w:r>
          </w:p>
        </w:tc>
        <w:tc>
          <w:tcPr>
            <w:tcW w:w="659" w:type="dxa"/>
          </w:tcPr>
          <w:p w14:paraId="1010175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658" w:type="dxa"/>
          </w:tcPr>
          <w:p w14:paraId="545B616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0.7</w:t>
            </w:r>
          </w:p>
        </w:tc>
        <w:tc>
          <w:tcPr>
            <w:tcW w:w="658" w:type="dxa"/>
          </w:tcPr>
          <w:p w14:paraId="50B4AA9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59" w:type="dxa"/>
          </w:tcPr>
          <w:p w14:paraId="3E0184E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58" w:type="dxa"/>
          </w:tcPr>
          <w:p w14:paraId="5B554DA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7.1</w:t>
            </w:r>
          </w:p>
        </w:tc>
        <w:tc>
          <w:tcPr>
            <w:tcW w:w="658" w:type="dxa"/>
          </w:tcPr>
          <w:p w14:paraId="72915D3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0.7</w:t>
            </w:r>
          </w:p>
        </w:tc>
        <w:tc>
          <w:tcPr>
            <w:tcW w:w="659" w:type="dxa"/>
          </w:tcPr>
          <w:p w14:paraId="4DB27E8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8.8</w:t>
            </w:r>
          </w:p>
        </w:tc>
        <w:tc>
          <w:tcPr>
            <w:tcW w:w="658" w:type="dxa"/>
          </w:tcPr>
          <w:p w14:paraId="53AD79B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6.9</w:t>
            </w:r>
          </w:p>
        </w:tc>
        <w:tc>
          <w:tcPr>
            <w:tcW w:w="658" w:type="dxa"/>
          </w:tcPr>
          <w:p w14:paraId="4123CF9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3.2</w:t>
            </w:r>
          </w:p>
        </w:tc>
        <w:tc>
          <w:tcPr>
            <w:tcW w:w="663" w:type="dxa"/>
          </w:tcPr>
          <w:p w14:paraId="15E02A8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7.1</w:t>
            </w:r>
          </w:p>
        </w:tc>
        <w:tc>
          <w:tcPr>
            <w:tcW w:w="662" w:type="dxa"/>
          </w:tcPr>
          <w:p w14:paraId="53CC3FE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.6</w:t>
            </w:r>
          </w:p>
        </w:tc>
        <w:tc>
          <w:tcPr>
            <w:tcW w:w="751" w:type="dxa"/>
          </w:tcPr>
          <w:p w14:paraId="5DBB757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3.9</w:t>
            </w:r>
          </w:p>
        </w:tc>
        <w:tc>
          <w:tcPr>
            <w:tcW w:w="659" w:type="dxa"/>
          </w:tcPr>
          <w:p w14:paraId="7B96A1E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4.5</w:t>
            </w:r>
          </w:p>
        </w:tc>
      </w:tr>
      <w:tr w:rsidR="00F6347E" w:rsidRPr="008054E3" w14:paraId="67B9BB62" w14:textId="77777777" w:rsidTr="00F6347E">
        <w:trPr>
          <w:gridAfter w:val="1"/>
          <w:wAfter w:w="7" w:type="dxa"/>
          <w:trHeight w:val="213"/>
        </w:trPr>
        <w:tc>
          <w:tcPr>
            <w:tcW w:w="1164" w:type="dxa"/>
          </w:tcPr>
          <w:p w14:paraId="4B79E50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(-2)- (-1)</w:t>
            </w:r>
          </w:p>
        </w:tc>
        <w:tc>
          <w:tcPr>
            <w:tcW w:w="631" w:type="dxa"/>
          </w:tcPr>
          <w:p w14:paraId="1E52FFD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4.5</w:t>
            </w:r>
          </w:p>
        </w:tc>
        <w:tc>
          <w:tcPr>
            <w:tcW w:w="630" w:type="dxa"/>
          </w:tcPr>
          <w:p w14:paraId="712D1EC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6.0</w:t>
            </w:r>
          </w:p>
        </w:tc>
        <w:tc>
          <w:tcPr>
            <w:tcW w:w="664" w:type="dxa"/>
          </w:tcPr>
          <w:p w14:paraId="6B02FCC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656" w:type="dxa"/>
          </w:tcPr>
          <w:p w14:paraId="6CA75BF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5.1</w:t>
            </w:r>
          </w:p>
        </w:tc>
        <w:tc>
          <w:tcPr>
            <w:tcW w:w="657" w:type="dxa"/>
          </w:tcPr>
          <w:p w14:paraId="6B80FE0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0.9</w:t>
            </w:r>
          </w:p>
        </w:tc>
        <w:tc>
          <w:tcPr>
            <w:tcW w:w="658" w:type="dxa"/>
          </w:tcPr>
          <w:p w14:paraId="4E9F56B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657" w:type="dxa"/>
          </w:tcPr>
          <w:p w14:paraId="51CFBA5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4.4</w:t>
            </w:r>
          </w:p>
        </w:tc>
        <w:tc>
          <w:tcPr>
            <w:tcW w:w="658" w:type="dxa"/>
          </w:tcPr>
          <w:p w14:paraId="292DB85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1.4</w:t>
            </w:r>
          </w:p>
        </w:tc>
        <w:tc>
          <w:tcPr>
            <w:tcW w:w="659" w:type="dxa"/>
          </w:tcPr>
          <w:p w14:paraId="5A049AD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.9</w:t>
            </w:r>
          </w:p>
        </w:tc>
        <w:tc>
          <w:tcPr>
            <w:tcW w:w="658" w:type="dxa"/>
          </w:tcPr>
          <w:p w14:paraId="7DB4483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3.5</w:t>
            </w:r>
          </w:p>
        </w:tc>
        <w:tc>
          <w:tcPr>
            <w:tcW w:w="658" w:type="dxa"/>
          </w:tcPr>
          <w:p w14:paraId="0844908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59" w:type="dxa"/>
          </w:tcPr>
          <w:p w14:paraId="496A27D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658" w:type="dxa"/>
          </w:tcPr>
          <w:p w14:paraId="0887734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8.2</w:t>
            </w:r>
          </w:p>
        </w:tc>
        <w:tc>
          <w:tcPr>
            <w:tcW w:w="658" w:type="dxa"/>
          </w:tcPr>
          <w:p w14:paraId="4F5DE3D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659" w:type="dxa"/>
          </w:tcPr>
          <w:p w14:paraId="5FF9F39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8.8</w:t>
            </w:r>
          </w:p>
        </w:tc>
        <w:tc>
          <w:tcPr>
            <w:tcW w:w="658" w:type="dxa"/>
          </w:tcPr>
          <w:p w14:paraId="13039F5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6.4</w:t>
            </w:r>
          </w:p>
        </w:tc>
        <w:tc>
          <w:tcPr>
            <w:tcW w:w="658" w:type="dxa"/>
          </w:tcPr>
          <w:p w14:paraId="0D045CC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8.7</w:t>
            </w:r>
          </w:p>
        </w:tc>
        <w:tc>
          <w:tcPr>
            <w:tcW w:w="663" w:type="dxa"/>
          </w:tcPr>
          <w:p w14:paraId="7B68943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62" w:type="dxa"/>
          </w:tcPr>
          <w:p w14:paraId="760ACBD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7.2</w:t>
            </w:r>
          </w:p>
        </w:tc>
        <w:tc>
          <w:tcPr>
            <w:tcW w:w="751" w:type="dxa"/>
          </w:tcPr>
          <w:p w14:paraId="173B948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3.4</w:t>
            </w:r>
          </w:p>
        </w:tc>
        <w:tc>
          <w:tcPr>
            <w:tcW w:w="659" w:type="dxa"/>
          </w:tcPr>
          <w:p w14:paraId="63BD141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9.7</w:t>
            </w:r>
          </w:p>
        </w:tc>
      </w:tr>
      <w:tr w:rsidR="00F6347E" w:rsidRPr="008054E3" w14:paraId="1340751F" w14:textId="77777777" w:rsidTr="00F6347E">
        <w:trPr>
          <w:gridAfter w:val="1"/>
          <w:wAfter w:w="7" w:type="dxa"/>
          <w:trHeight w:val="201"/>
        </w:trPr>
        <w:tc>
          <w:tcPr>
            <w:tcW w:w="1164" w:type="dxa"/>
          </w:tcPr>
          <w:p w14:paraId="5B567B7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631" w:type="dxa"/>
          </w:tcPr>
          <w:p w14:paraId="1FCA538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630" w:type="dxa"/>
          </w:tcPr>
          <w:p w14:paraId="2FF4163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2.8</w:t>
            </w:r>
          </w:p>
        </w:tc>
        <w:tc>
          <w:tcPr>
            <w:tcW w:w="664" w:type="dxa"/>
          </w:tcPr>
          <w:p w14:paraId="420565E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7.2</w:t>
            </w:r>
          </w:p>
        </w:tc>
        <w:tc>
          <w:tcPr>
            <w:tcW w:w="656" w:type="dxa"/>
          </w:tcPr>
          <w:p w14:paraId="6423C0B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4.1</w:t>
            </w:r>
          </w:p>
        </w:tc>
        <w:tc>
          <w:tcPr>
            <w:tcW w:w="657" w:type="dxa"/>
          </w:tcPr>
          <w:p w14:paraId="4AA4E5E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4.1</w:t>
            </w:r>
          </w:p>
        </w:tc>
        <w:tc>
          <w:tcPr>
            <w:tcW w:w="658" w:type="dxa"/>
          </w:tcPr>
          <w:p w14:paraId="3313A17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6.3</w:t>
            </w:r>
          </w:p>
        </w:tc>
        <w:tc>
          <w:tcPr>
            <w:tcW w:w="657" w:type="dxa"/>
          </w:tcPr>
          <w:p w14:paraId="1325F29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8.5</w:t>
            </w:r>
          </w:p>
        </w:tc>
        <w:tc>
          <w:tcPr>
            <w:tcW w:w="658" w:type="dxa"/>
          </w:tcPr>
          <w:p w14:paraId="31D8C36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659" w:type="dxa"/>
          </w:tcPr>
          <w:p w14:paraId="63CD2ED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658" w:type="dxa"/>
          </w:tcPr>
          <w:p w14:paraId="518BDC6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.8</w:t>
            </w:r>
          </w:p>
        </w:tc>
        <w:tc>
          <w:tcPr>
            <w:tcW w:w="658" w:type="dxa"/>
          </w:tcPr>
          <w:p w14:paraId="7D94435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.4</w:t>
            </w:r>
          </w:p>
        </w:tc>
        <w:tc>
          <w:tcPr>
            <w:tcW w:w="659" w:type="dxa"/>
          </w:tcPr>
          <w:p w14:paraId="3BE9846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658" w:type="dxa"/>
          </w:tcPr>
          <w:p w14:paraId="088A3F9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53.5</w:t>
            </w:r>
          </w:p>
        </w:tc>
        <w:tc>
          <w:tcPr>
            <w:tcW w:w="658" w:type="dxa"/>
          </w:tcPr>
          <w:p w14:paraId="3AB720B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50.4</w:t>
            </w:r>
          </w:p>
        </w:tc>
        <w:tc>
          <w:tcPr>
            <w:tcW w:w="659" w:type="dxa"/>
          </w:tcPr>
          <w:p w14:paraId="1E6F96B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4.2</w:t>
            </w:r>
          </w:p>
        </w:tc>
        <w:tc>
          <w:tcPr>
            <w:tcW w:w="658" w:type="dxa"/>
          </w:tcPr>
          <w:p w14:paraId="39F5390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0.3</w:t>
            </w:r>
          </w:p>
        </w:tc>
        <w:tc>
          <w:tcPr>
            <w:tcW w:w="658" w:type="dxa"/>
          </w:tcPr>
          <w:p w14:paraId="0F999FE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.8</w:t>
            </w:r>
          </w:p>
        </w:tc>
        <w:tc>
          <w:tcPr>
            <w:tcW w:w="663" w:type="dxa"/>
          </w:tcPr>
          <w:p w14:paraId="1397488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662" w:type="dxa"/>
          </w:tcPr>
          <w:p w14:paraId="2DC5B84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5.0</w:t>
            </w:r>
          </w:p>
        </w:tc>
        <w:tc>
          <w:tcPr>
            <w:tcW w:w="751" w:type="dxa"/>
          </w:tcPr>
          <w:p w14:paraId="153AA0A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5.7</w:t>
            </w:r>
          </w:p>
        </w:tc>
        <w:tc>
          <w:tcPr>
            <w:tcW w:w="659" w:type="dxa"/>
          </w:tcPr>
          <w:p w14:paraId="053311D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3.7</w:t>
            </w:r>
          </w:p>
        </w:tc>
      </w:tr>
      <w:tr w:rsidR="00F6347E" w:rsidRPr="008054E3" w14:paraId="6B4F08F6" w14:textId="77777777" w:rsidTr="00F6347E">
        <w:trPr>
          <w:gridAfter w:val="1"/>
          <w:wAfter w:w="7" w:type="dxa"/>
          <w:trHeight w:val="213"/>
        </w:trPr>
        <w:tc>
          <w:tcPr>
            <w:tcW w:w="1164" w:type="dxa"/>
          </w:tcPr>
          <w:p w14:paraId="2AD9DE1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631" w:type="dxa"/>
          </w:tcPr>
          <w:p w14:paraId="0329B1D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7.6</w:t>
            </w:r>
          </w:p>
        </w:tc>
        <w:tc>
          <w:tcPr>
            <w:tcW w:w="630" w:type="dxa"/>
          </w:tcPr>
          <w:p w14:paraId="719808E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4.6</w:t>
            </w:r>
          </w:p>
        </w:tc>
        <w:tc>
          <w:tcPr>
            <w:tcW w:w="664" w:type="dxa"/>
          </w:tcPr>
          <w:p w14:paraId="709B500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5.3</w:t>
            </w:r>
          </w:p>
        </w:tc>
        <w:tc>
          <w:tcPr>
            <w:tcW w:w="656" w:type="dxa"/>
          </w:tcPr>
          <w:p w14:paraId="115AFF5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6B02160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4A14D71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1C8BD26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B12FBA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624E024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5BA1CE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FF2E1B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13C92A1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761096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50B1913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471D206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43701FE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F85962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3" w:type="dxa"/>
          </w:tcPr>
          <w:p w14:paraId="02DDFB7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</w:tcPr>
          <w:p w14:paraId="1905890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6.6</w:t>
            </w:r>
          </w:p>
        </w:tc>
        <w:tc>
          <w:tcPr>
            <w:tcW w:w="751" w:type="dxa"/>
          </w:tcPr>
          <w:p w14:paraId="0467C31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0.9</w:t>
            </w:r>
          </w:p>
        </w:tc>
        <w:tc>
          <w:tcPr>
            <w:tcW w:w="659" w:type="dxa"/>
          </w:tcPr>
          <w:p w14:paraId="1BB4348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4.6</w:t>
            </w:r>
          </w:p>
        </w:tc>
      </w:tr>
      <w:tr w:rsidR="00F6347E" w:rsidRPr="008054E3" w14:paraId="2F64C41F" w14:textId="77777777" w:rsidTr="00F6347E">
        <w:trPr>
          <w:gridAfter w:val="1"/>
          <w:wAfter w:w="7" w:type="dxa"/>
          <w:trHeight w:val="201"/>
        </w:trPr>
        <w:tc>
          <w:tcPr>
            <w:tcW w:w="1164" w:type="dxa"/>
          </w:tcPr>
          <w:p w14:paraId="5217A5E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-5</w:t>
            </w:r>
          </w:p>
        </w:tc>
        <w:tc>
          <w:tcPr>
            <w:tcW w:w="631" w:type="dxa"/>
          </w:tcPr>
          <w:p w14:paraId="70435A6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630" w:type="dxa"/>
          </w:tcPr>
          <w:p w14:paraId="62F07EC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1.9</w:t>
            </w:r>
          </w:p>
        </w:tc>
        <w:tc>
          <w:tcPr>
            <w:tcW w:w="664" w:type="dxa"/>
          </w:tcPr>
          <w:p w14:paraId="3F3BA1A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0.5</w:t>
            </w:r>
          </w:p>
        </w:tc>
        <w:tc>
          <w:tcPr>
            <w:tcW w:w="656" w:type="dxa"/>
          </w:tcPr>
          <w:p w14:paraId="6DB67BC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0CB887B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E3C723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0FF795C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839EAA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50EBF01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665AF7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60A3D2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51D8ECD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A02CE9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8BD6D6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061BA2E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D45232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062619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3" w:type="dxa"/>
          </w:tcPr>
          <w:p w14:paraId="2946B03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</w:tcPr>
          <w:p w14:paraId="17E2864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" w:name="_Hlk45563315"/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9.7</w:t>
            </w:r>
            <w:bookmarkEnd w:id="1"/>
          </w:p>
        </w:tc>
        <w:tc>
          <w:tcPr>
            <w:tcW w:w="751" w:type="dxa"/>
          </w:tcPr>
          <w:p w14:paraId="6845D49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659" w:type="dxa"/>
          </w:tcPr>
          <w:p w14:paraId="59F88DC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</w:tr>
      <w:tr w:rsidR="00F6347E" w:rsidRPr="008054E3" w14:paraId="2AEBCAD1" w14:textId="77777777" w:rsidTr="00F6347E">
        <w:trPr>
          <w:gridAfter w:val="1"/>
          <w:wAfter w:w="7" w:type="dxa"/>
          <w:trHeight w:val="213"/>
        </w:trPr>
        <w:tc>
          <w:tcPr>
            <w:tcW w:w="1164" w:type="dxa"/>
          </w:tcPr>
          <w:p w14:paraId="47C49A2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6-7</w:t>
            </w:r>
          </w:p>
        </w:tc>
        <w:tc>
          <w:tcPr>
            <w:tcW w:w="631" w:type="dxa"/>
          </w:tcPr>
          <w:p w14:paraId="5C5A892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8.4</w:t>
            </w:r>
          </w:p>
        </w:tc>
        <w:tc>
          <w:tcPr>
            <w:tcW w:w="630" w:type="dxa"/>
          </w:tcPr>
          <w:p w14:paraId="184DA0B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9.0</w:t>
            </w:r>
          </w:p>
        </w:tc>
        <w:tc>
          <w:tcPr>
            <w:tcW w:w="664" w:type="dxa"/>
          </w:tcPr>
          <w:p w14:paraId="751AB79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9.2</w:t>
            </w:r>
          </w:p>
        </w:tc>
        <w:tc>
          <w:tcPr>
            <w:tcW w:w="656" w:type="dxa"/>
          </w:tcPr>
          <w:p w14:paraId="1D01D70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6AA3D43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A11B25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03F3F52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41106D1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2E363E1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1F7A77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44DFFD7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600B562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DF42E0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B963D3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1DB7918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6565EA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5A7AF80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3" w:type="dxa"/>
          </w:tcPr>
          <w:p w14:paraId="3A88FA1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</w:tcPr>
          <w:p w14:paraId="33EEC88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14:paraId="6A90A9A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4AC9631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8054E3" w14:paraId="4706D077" w14:textId="77777777" w:rsidTr="00F6347E">
        <w:trPr>
          <w:gridAfter w:val="1"/>
          <w:wAfter w:w="7" w:type="dxa"/>
          <w:trHeight w:val="213"/>
        </w:trPr>
        <w:tc>
          <w:tcPr>
            <w:tcW w:w="1164" w:type="dxa"/>
          </w:tcPr>
          <w:p w14:paraId="32D07CC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8-9</w:t>
            </w:r>
          </w:p>
        </w:tc>
        <w:tc>
          <w:tcPr>
            <w:tcW w:w="631" w:type="dxa"/>
          </w:tcPr>
          <w:p w14:paraId="034EE73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6.9</w:t>
            </w:r>
          </w:p>
        </w:tc>
        <w:tc>
          <w:tcPr>
            <w:tcW w:w="630" w:type="dxa"/>
          </w:tcPr>
          <w:p w14:paraId="0509AA9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6.7</w:t>
            </w:r>
          </w:p>
        </w:tc>
        <w:tc>
          <w:tcPr>
            <w:tcW w:w="664" w:type="dxa"/>
          </w:tcPr>
          <w:p w14:paraId="5EE2026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0.4</w:t>
            </w:r>
          </w:p>
        </w:tc>
        <w:tc>
          <w:tcPr>
            <w:tcW w:w="656" w:type="dxa"/>
          </w:tcPr>
          <w:p w14:paraId="1F8305F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008819F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0059C92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0F872A5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4F6F7DD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033C753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416937A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C8849B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13802E9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787691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0D746D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3DC645E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A74A2E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79A7F0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3" w:type="dxa"/>
          </w:tcPr>
          <w:p w14:paraId="2D07831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</w:tcPr>
          <w:p w14:paraId="143DAE07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14:paraId="1D4A08C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3C3E8F2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8054E3" w14:paraId="68672B40" w14:textId="77777777" w:rsidTr="00F6347E">
        <w:trPr>
          <w:gridAfter w:val="1"/>
          <w:wAfter w:w="7" w:type="dxa"/>
          <w:trHeight w:val="201"/>
        </w:trPr>
        <w:tc>
          <w:tcPr>
            <w:tcW w:w="1164" w:type="dxa"/>
          </w:tcPr>
          <w:p w14:paraId="6B78446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-11</w:t>
            </w:r>
          </w:p>
        </w:tc>
        <w:tc>
          <w:tcPr>
            <w:tcW w:w="631" w:type="dxa"/>
          </w:tcPr>
          <w:p w14:paraId="7FE47E0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2.3</w:t>
            </w:r>
          </w:p>
        </w:tc>
        <w:tc>
          <w:tcPr>
            <w:tcW w:w="630" w:type="dxa"/>
          </w:tcPr>
          <w:p w14:paraId="7BC3BA5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664" w:type="dxa"/>
          </w:tcPr>
          <w:p w14:paraId="1ECFA54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7.2</w:t>
            </w:r>
          </w:p>
        </w:tc>
        <w:tc>
          <w:tcPr>
            <w:tcW w:w="656" w:type="dxa"/>
          </w:tcPr>
          <w:p w14:paraId="1F050F6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202DB8FE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51EAD6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54F047E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10334D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130E3635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23424188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FD8D3A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7C3D627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59F69E0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518907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7A6AE19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715E7A0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507C8D0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3" w:type="dxa"/>
          </w:tcPr>
          <w:p w14:paraId="553C073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</w:tcPr>
          <w:p w14:paraId="7AED742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14:paraId="028D5489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02F0BBF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8054E3" w14:paraId="3727BECD" w14:textId="77777777" w:rsidTr="00F6347E">
        <w:trPr>
          <w:gridAfter w:val="1"/>
          <w:wAfter w:w="7" w:type="dxa"/>
          <w:trHeight w:val="201"/>
        </w:trPr>
        <w:tc>
          <w:tcPr>
            <w:tcW w:w="1164" w:type="dxa"/>
          </w:tcPr>
          <w:p w14:paraId="58F31C26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31" w:type="dxa"/>
          </w:tcPr>
          <w:p w14:paraId="018BB13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630" w:type="dxa"/>
          </w:tcPr>
          <w:p w14:paraId="6719D1BC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8.6</w:t>
            </w:r>
          </w:p>
        </w:tc>
        <w:tc>
          <w:tcPr>
            <w:tcW w:w="664" w:type="dxa"/>
          </w:tcPr>
          <w:p w14:paraId="648FFBD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054E3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656" w:type="dxa"/>
          </w:tcPr>
          <w:p w14:paraId="02BCD3D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211811E3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372F41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7" w:type="dxa"/>
          </w:tcPr>
          <w:p w14:paraId="5C0A801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9E1414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719341B2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94C4D3D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F3BF58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7A460F41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6CC4360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E5ACA9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3C1C024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198FAFA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8" w:type="dxa"/>
          </w:tcPr>
          <w:p w14:paraId="3851DE40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3" w:type="dxa"/>
          </w:tcPr>
          <w:p w14:paraId="37C81584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2" w:type="dxa"/>
          </w:tcPr>
          <w:p w14:paraId="11EE41BF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1" w:type="dxa"/>
          </w:tcPr>
          <w:p w14:paraId="7C5CF93A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59" w:type="dxa"/>
          </w:tcPr>
          <w:p w14:paraId="15D212CB" w14:textId="77777777" w:rsidR="00F6347E" w:rsidRPr="008054E3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XSpec="center" w:tblpY="6417"/>
        <w:tblOverlap w:val="never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2"/>
        <w:gridCol w:w="596"/>
        <w:gridCol w:w="750"/>
        <w:gridCol w:w="89"/>
        <w:gridCol w:w="661"/>
        <w:gridCol w:w="597"/>
        <w:gridCol w:w="629"/>
        <w:gridCol w:w="631"/>
        <w:gridCol w:w="750"/>
        <w:gridCol w:w="750"/>
        <w:gridCol w:w="627"/>
        <w:gridCol w:w="629"/>
        <w:gridCol w:w="750"/>
        <w:gridCol w:w="693"/>
        <w:gridCol w:w="629"/>
        <w:gridCol w:w="679"/>
        <w:gridCol w:w="671"/>
        <w:gridCol w:w="664"/>
        <w:gridCol w:w="629"/>
        <w:gridCol w:w="750"/>
      </w:tblGrid>
      <w:tr w:rsidR="00F6347E" w:rsidRPr="00720B76" w14:paraId="17D188ED" w14:textId="77777777" w:rsidTr="00F6347E">
        <w:trPr>
          <w:trHeight w:val="161"/>
        </w:trPr>
        <w:tc>
          <w:tcPr>
            <w:tcW w:w="387" w:type="pct"/>
            <w:vMerge w:val="restart"/>
            <w:tcBorders>
              <w:top w:val="single" w:sz="4" w:space="0" w:color="auto"/>
            </w:tcBorders>
            <w:vAlign w:val="center"/>
          </w:tcPr>
          <w:p w14:paraId="06185BD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Score</w:t>
            </w:r>
          </w:p>
        </w:tc>
        <w:tc>
          <w:tcPr>
            <w:tcW w:w="79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8859F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Fish and shrimp</w:t>
            </w:r>
          </w:p>
          <w:p w14:paraId="5CF0332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E7DBC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Eggs</w:t>
            </w:r>
          </w:p>
        </w:tc>
        <w:tc>
          <w:tcPr>
            <w:tcW w:w="80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E63A8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ooking oil</w:t>
            </w:r>
          </w:p>
          <w:p w14:paraId="5D5F33F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9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9610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Salt</w:t>
            </w:r>
          </w:p>
        </w:tc>
        <w:tc>
          <w:tcPr>
            <w:tcW w:w="73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ECECC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Alcohol</w:t>
            </w:r>
          </w:p>
        </w:tc>
        <w:tc>
          <w:tcPr>
            <w:tcW w:w="771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44DCA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Diet variety</w:t>
            </w:r>
          </w:p>
        </w:tc>
      </w:tr>
      <w:tr w:rsidR="00F6347E" w:rsidRPr="00720B76" w14:paraId="07143717" w14:textId="77777777" w:rsidTr="00F6347E">
        <w:trPr>
          <w:trHeight w:val="418"/>
        </w:trPr>
        <w:tc>
          <w:tcPr>
            <w:tcW w:w="387" w:type="pct"/>
            <w:vMerge/>
            <w:tcBorders>
              <w:bottom w:val="single" w:sz="4" w:space="0" w:color="auto"/>
            </w:tcBorders>
            <w:vAlign w:val="center"/>
          </w:tcPr>
          <w:p w14:paraId="5C7E9D8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6EFF92" w14:textId="77777777" w:rsidR="00F6347E" w:rsidRPr="00720B76" w:rsidRDefault="00F6347E" w:rsidP="00F6347E">
            <w:pPr>
              <w:ind w:left="-56" w:right="-194" w:firstLine="5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27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4F333F" w14:textId="77777777" w:rsidR="00F6347E" w:rsidRPr="00720B76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28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DBC00" w14:textId="77777777" w:rsidR="00F6347E" w:rsidRPr="00720B76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24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20F35" w14:textId="77777777" w:rsidR="00F6347E" w:rsidRPr="00720B76" w:rsidRDefault="00F6347E" w:rsidP="00F6347E">
            <w:pPr>
              <w:ind w:right="-1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9E61D6" w14:textId="77777777" w:rsidR="00F6347E" w:rsidRPr="00720B76" w:rsidRDefault="00F6347E" w:rsidP="00F6347E">
            <w:pPr>
              <w:ind w:right="-1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1C12B5" w14:textId="77777777" w:rsidR="00F6347E" w:rsidRPr="00720B76" w:rsidRDefault="00F6347E" w:rsidP="00F6347E">
            <w:pPr>
              <w:ind w:right="-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065390" w14:textId="77777777" w:rsidR="00F6347E" w:rsidRPr="00720B76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0A2CA" w14:textId="77777777" w:rsidR="00F6347E" w:rsidRPr="00720B76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31F34D" w14:textId="77777777" w:rsidR="00F6347E" w:rsidRPr="00720B76" w:rsidRDefault="00F6347E" w:rsidP="00F6347E">
            <w:pPr>
              <w:ind w:right="-2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FBB99" w14:textId="7261B26C" w:rsidR="00F6347E" w:rsidRPr="00720B76" w:rsidRDefault="00F6347E" w:rsidP="00ED6E14">
            <w:pPr>
              <w:ind w:right="-2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</w:t>
            </w:r>
            <w:r w:rsidR="00ED6E14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bookmarkStart w:id="2" w:name="_GoBack"/>
            <w:bookmarkEnd w:id="2"/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DCA243" w14:textId="77777777" w:rsidR="00F6347E" w:rsidRPr="00720B76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49E1B2" w14:textId="77777777" w:rsidR="00F6347E" w:rsidRPr="00720B76" w:rsidRDefault="00F6347E" w:rsidP="00F6347E">
            <w:pPr>
              <w:ind w:right="-5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643F28" w14:textId="77777777" w:rsidR="00F6347E" w:rsidRPr="00720B76" w:rsidRDefault="00F6347E" w:rsidP="00F6347E">
            <w:pPr>
              <w:ind w:right="-24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D7C509" w14:textId="77777777" w:rsidR="00F6347E" w:rsidRPr="00720B76" w:rsidRDefault="00F6347E" w:rsidP="00F6347E">
            <w:pPr>
              <w:ind w:right="-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ECC81" w14:textId="77777777" w:rsidR="00F6347E" w:rsidRPr="00720B76" w:rsidRDefault="00F6347E" w:rsidP="00F6347E">
            <w:pPr>
              <w:ind w:right="-7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E8296F" w14:textId="77777777" w:rsidR="00F6347E" w:rsidRPr="00720B76" w:rsidRDefault="00F6347E" w:rsidP="00F6347E">
            <w:pPr>
              <w:ind w:right="-8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1</w:t>
            </w:r>
          </w:p>
        </w:tc>
        <w:tc>
          <w:tcPr>
            <w:tcW w:w="2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8A667D" w14:textId="77777777" w:rsidR="00F6347E" w:rsidRPr="00720B76" w:rsidRDefault="00F6347E" w:rsidP="00F6347E">
            <w:pPr>
              <w:ind w:right="-19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2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8A70C0" w14:textId="77777777" w:rsidR="00F6347E" w:rsidRPr="00720B76" w:rsidRDefault="00F6347E" w:rsidP="00F6347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Class3</w:t>
            </w:r>
          </w:p>
        </w:tc>
      </w:tr>
      <w:tr w:rsidR="00F6347E" w:rsidRPr="00720B76" w14:paraId="757A5B4C" w14:textId="77777777" w:rsidTr="00F6347E">
        <w:trPr>
          <w:trHeight w:val="192"/>
        </w:trPr>
        <w:tc>
          <w:tcPr>
            <w:tcW w:w="387" w:type="pct"/>
            <w:tcBorders>
              <w:top w:val="single" w:sz="4" w:space="0" w:color="auto"/>
            </w:tcBorders>
            <w:vAlign w:val="center"/>
          </w:tcPr>
          <w:p w14:paraId="2D922FD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(-12) -(-11)</w:t>
            </w:r>
          </w:p>
        </w:tc>
        <w:tc>
          <w:tcPr>
            <w:tcW w:w="233" w:type="pct"/>
            <w:tcBorders>
              <w:top w:val="single" w:sz="4" w:space="0" w:color="auto"/>
            </w:tcBorders>
            <w:vAlign w:val="center"/>
          </w:tcPr>
          <w:p w14:paraId="5C41432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tcBorders>
              <w:top w:val="single" w:sz="4" w:space="0" w:color="auto"/>
            </w:tcBorders>
            <w:vAlign w:val="center"/>
          </w:tcPr>
          <w:p w14:paraId="4EBB4F3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</w:tcBorders>
            <w:vAlign w:val="center"/>
          </w:tcPr>
          <w:p w14:paraId="02DBF05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</w:tcBorders>
            <w:vAlign w:val="center"/>
          </w:tcPr>
          <w:p w14:paraId="4A9F116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536B0B7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4CA482F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tcBorders>
              <w:top w:val="single" w:sz="4" w:space="0" w:color="auto"/>
            </w:tcBorders>
            <w:vAlign w:val="center"/>
          </w:tcPr>
          <w:p w14:paraId="5E402AC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tcBorders>
              <w:top w:val="single" w:sz="4" w:space="0" w:color="auto"/>
            </w:tcBorders>
            <w:vAlign w:val="center"/>
          </w:tcPr>
          <w:p w14:paraId="5EB6A66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2019C20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1734C0B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tcBorders>
              <w:top w:val="single" w:sz="4" w:space="0" w:color="auto"/>
            </w:tcBorders>
            <w:vAlign w:val="center"/>
          </w:tcPr>
          <w:p w14:paraId="5DD1D4D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55E01ED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120B0D6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4D0EA56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45EB361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6B8788A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9.1</w:t>
            </w:r>
          </w:p>
        </w:tc>
        <w:tc>
          <w:tcPr>
            <w:tcW w:w="245" w:type="pct"/>
            <w:tcBorders>
              <w:top w:val="single" w:sz="4" w:space="0" w:color="auto"/>
            </w:tcBorders>
            <w:vAlign w:val="center"/>
          </w:tcPr>
          <w:p w14:paraId="4992E05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3.8</w:t>
            </w:r>
          </w:p>
        </w:tc>
        <w:tc>
          <w:tcPr>
            <w:tcW w:w="280" w:type="pct"/>
            <w:tcBorders>
              <w:top w:val="single" w:sz="4" w:space="0" w:color="auto"/>
            </w:tcBorders>
            <w:vAlign w:val="center"/>
          </w:tcPr>
          <w:p w14:paraId="22B42EF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9.3</w:t>
            </w:r>
          </w:p>
        </w:tc>
      </w:tr>
      <w:tr w:rsidR="00F6347E" w:rsidRPr="00720B76" w14:paraId="1D93ED4B" w14:textId="77777777" w:rsidTr="00F6347E">
        <w:trPr>
          <w:trHeight w:val="204"/>
        </w:trPr>
        <w:tc>
          <w:tcPr>
            <w:tcW w:w="387" w:type="pct"/>
            <w:vAlign w:val="center"/>
          </w:tcPr>
          <w:p w14:paraId="720D5AD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(-10) -(-9)</w:t>
            </w:r>
          </w:p>
        </w:tc>
        <w:tc>
          <w:tcPr>
            <w:tcW w:w="233" w:type="pct"/>
            <w:vAlign w:val="center"/>
          </w:tcPr>
          <w:p w14:paraId="056290B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vAlign w:val="center"/>
          </w:tcPr>
          <w:p w14:paraId="3155C51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vAlign w:val="center"/>
          </w:tcPr>
          <w:p w14:paraId="4278028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11063E8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3799851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1793276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035BA42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6DB4A702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4677DED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FAC427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0E7E5B5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0840F5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54CA56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871B6A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D7A2AB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2C6ACB2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245" w:type="pct"/>
            <w:vAlign w:val="center"/>
          </w:tcPr>
          <w:p w14:paraId="1ADBCAE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280" w:type="pct"/>
            <w:vAlign w:val="center"/>
          </w:tcPr>
          <w:p w14:paraId="7D04007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0.3</w:t>
            </w:r>
          </w:p>
        </w:tc>
      </w:tr>
      <w:tr w:rsidR="00F6347E" w:rsidRPr="00720B76" w14:paraId="5B00B16A" w14:textId="77777777" w:rsidTr="00F6347E">
        <w:trPr>
          <w:trHeight w:val="181"/>
        </w:trPr>
        <w:tc>
          <w:tcPr>
            <w:tcW w:w="387" w:type="pct"/>
            <w:vAlign w:val="center"/>
          </w:tcPr>
          <w:p w14:paraId="4F0311F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(-8)– (-7)</w:t>
            </w:r>
          </w:p>
        </w:tc>
        <w:tc>
          <w:tcPr>
            <w:tcW w:w="233" w:type="pct"/>
            <w:vAlign w:val="center"/>
          </w:tcPr>
          <w:p w14:paraId="43D501A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vAlign w:val="center"/>
          </w:tcPr>
          <w:p w14:paraId="5DAD441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vAlign w:val="center"/>
          </w:tcPr>
          <w:p w14:paraId="5B1A6A8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1F75385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EFE90F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370CDC4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036C5E3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6F66976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4DCB323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75171A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5A828E3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D97307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C2C416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18D6721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5E3125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342E8A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45" w:type="pct"/>
            <w:vAlign w:val="center"/>
          </w:tcPr>
          <w:p w14:paraId="58E4E55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6.5</w:t>
            </w:r>
          </w:p>
        </w:tc>
        <w:tc>
          <w:tcPr>
            <w:tcW w:w="280" w:type="pct"/>
            <w:vAlign w:val="center"/>
          </w:tcPr>
          <w:p w14:paraId="603E8EF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30.6</w:t>
            </w:r>
          </w:p>
        </w:tc>
      </w:tr>
      <w:tr w:rsidR="00F6347E" w:rsidRPr="00720B76" w14:paraId="1B3AC577" w14:textId="77777777" w:rsidTr="00F6347E">
        <w:trPr>
          <w:trHeight w:val="192"/>
        </w:trPr>
        <w:tc>
          <w:tcPr>
            <w:tcW w:w="387" w:type="pct"/>
            <w:vAlign w:val="center"/>
          </w:tcPr>
          <w:p w14:paraId="44A3151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(-6)- (-5)</w:t>
            </w:r>
          </w:p>
        </w:tc>
        <w:tc>
          <w:tcPr>
            <w:tcW w:w="233" w:type="pct"/>
            <w:vAlign w:val="center"/>
          </w:tcPr>
          <w:p w14:paraId="3F6DB8B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vAlign w:val="center"/>
          </w:tcPr>
          <w:p w14:paraId="6F53899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vAlign w:val="center"/>
          </w:tcPr>
          <w:p w14:paraId="72D2222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0275D45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D60E0A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89763F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32E246A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2DBD6BA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6D7D09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306A126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7051330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61EF75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1D04C5F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B2B4F1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7865F0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8F86D6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32.5</w:t>
            </w:r>
          </w:p>
        </w:tc>
        <w:tc>
          <w:tcPr>
            <w:tcW w:w="245" w:type="pct"/>
            <w:vAlign w:val="center"/>
          </w:tcPr>
          <w:p w14:paraId="1D8ADF4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37.6</w:t>
            </w:r>
          </w:p>
        </w:tc>
        <w:tc>
          <w:tcPr>
            <w:tcW w:w="280" w:type="pct"/>
            <w:vAlign w:val="center"/>
          </w:tcPr>
          <w:p w14:paraId="73A4FAE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29.8</w:t>
            </w:r>
          </w:p>
        </w:tc>
      </w:tr>
      <w:tr w:rsidR="00F6347E" w:rsidRPr="00720B76" w14:paraId="127237AC" w14:textId="77777777" w:rsidTr="00F6347E">
        <w:trPr>
          <w:trHeight w:val="181"/>
        </w:trPr>
        <w:tc>
          <w:tcPr>
            <w:tcW w:w="387" w:type="pct"/>
            <w:vAlign w:val="center"/>
          </w:tcPr>
          <w:p w14:paraId="38B633A2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(-4)- (-3)</w:t>
            </w:r>
          </w:p>
        </w:tc>
        <w:tc>
          <w:tcPr>
            <w:tcW w:w="233" w:type="pct"/>
            <w:vAlign w:val="center"/>
          </w:tcPr>
          <w:p w14:paraId="40E799A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30.6</w:t>
            </w:r>
          </w:p>
        </w:tc>
        <w:tc>
          <w:tcPr>
            <w:tcW w:w="313" w:type="pct"/>
            <w:gridSpan w:val="2"/>
            <w:vAlign w:val="center"/>
          </w:tcPr>
          <w:p w14:paraId="0FFF7B2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39.4</w:t>
            </w:r>
          </w:p>
        </w:tc>
        <w:tc>
          <w:tcPr>
            <w:tcW w:w="253" w:type="pct"/>
            <w:vAlign w:val="center"/>
          </w:tcPr>
          <w:p w14:paraId="57248A4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75.8</w:t>
            </w:r>
          </w:p>
        </w:tc>
        <w:tc>
          <w:tcPr>
            <w:tcW w:w="244" w:type="pct"/>
            <w:vAlign w:val="center"/>
          </w:tcPr>
          <w:p w14:paraId="2FDA342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6.3</w:t>
            </w:r>
          </w:p>
        </w:tc>
        <w:tc>
          <w:tcPr>
            <w:tcW w:w="245" w:type="pct"/>
            <w:vAlign w:val="center"/>
          </w:tcPr>
          <w:p w14:paraId="610F1B3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22.3</w:t>
            </w:r>
          </w:p>
        </w:tc>
        <w:tc>
          <w:tcPr>
            <w:tcW w:w="245" w:type="pct"/>
            <w:vAlign w:val="center"/>
          </w:tcPr>
          <w:p w14:paraId="1B93505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45.5</w:t>
            </w:r>
          </w:p>
        </w:tc>
        <w:tc>
          <w:tcPr>
            <w:tcW w:w="280" w:type="pct"/>
            <w:vAlign w:val="center"/>
          </w:tcPr>
          <w:p w14:paraId="7D7EDBA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06BD3D4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4E5B6A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1B9BD11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43B07B2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4724CC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FF9646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D8DE75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7F19EB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B63D5A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38.6</w:t>
            </w:r>
          </w:p>
        </w:tc>
        <w:tc>
          <w:tcPr>
            <w:tcW w:w="245" w:type="pct"/>
            <w:vAlign w:val="center"/>
          </w:tcPr>
          <w:p w14:paraId="1007966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25.3</w:t>
            </w:r>
          </w:p>
        </w:tc>
        <w:tc>
          <w:tcPr>
            <w:tcW w:w="280" w:type="pct"/>
            <w:vAlign w:val="center"/>
          </w:tcPr>
          <w:p w14:paraId="0E20914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9.3</w:t>
            </w:r>
          </w:p>
        </w:tc>
      </w:tr>
      <w:tr w:rsidR="00F6347E" w:rsidRPr="00720B76" w14:paraId="00653A8B" w14:textId="77777777" w:rsidTr="00F6347E">
        <w:trPr>
          <w:trHeight w:val="192"/>
        </w:trPr>
        <w:tc>
          <w:tcPr>
            <w:tcW w:w="387" w:type="pct"/>
            <w:vAlign w:val="center"/>
          </w:tcPr>
          <w:p w14:paraId="42CE840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(-2)- (-1)</w:t>
            </w:r>
          </w:p>
        </w:tc>
        <w:tc>
          <w:tcPr>
            <w:tcW w:w="233" w:type="pct"/>
            <w:vAlign w:val="center"/>
          </w:tcPr>
          <w:p w14:paraId="07AB990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8.5</w:t>
            </w:r>
          </w:p>
        </w:tc>
        <w:tc>
          <w:tcPr>
            <w:tcW w:w="313" w:type="pct"/>
            <w:gridSpan w:val="2"/>
            <w:vAlign w:val="center"/>
          </w:tcPr>
          <w:p w14:paraId="5D1B240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21.4</w:t>
            </w:r>
          </w:p>
        </w:tc>
        <w:tc>
          <w:tcPr>
            <w:tcW w:w="253" w:type="pct"/>
            <w:vAlign w:val="center"/>
          </w:tcPr>
          <w:p w14:paraId="7542AD2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8.6</w:t>
            </w:r>
          </w:p>
        </w:tc>
        <w:tc>
          <w:tcPr>
            <w:tcW w:w="244" w:type="pct"/>
            <w:vAlign w:val="center"/>
          </w:tcPr>
          <w:p w14:paraId="19F9DEB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245" w:type="pct"/>
            <w:vAlign w:val="center"/>
          </w:tcPr>
          <w:p w14:paraId="21E16CF2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7.0</w:t>
            </w:r>
          </w:p>
        </w:tc>
        <w:tc>
          <w:tcPr>
            <w:tcW w:w="245" w:type="pct"/>
            <w:vAlign w:val="center"/>
          </w:tcPr>
          <w:p w14:paraId="601D335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9.9</w:t>
            </w:r>
          </w:p>
        </w:tc>
        <w:tc>
          <w:tcPr>
            <w:tcW w:w="280" w:type="pct"/>
            <w:vAlign w:val="center"/>
          </w:tcPr>
          <w:p w14:paraId="5B46752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3908508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F050C5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4FB7A7F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53B3B5A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304D8CD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A2193B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52B908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354000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891F1D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2.6</w:t>
            </w:r>
          </w:p>
        </w:tc>
        <w:tc>
          <w:tcPr>
            <w:tcW w:w="245" w:type="pct"/>
            <w:vAlign w:val="center"/>
          </w:tcPr>
          <w:p w14:paraId="71F7DB7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4.9</w:t>
            </w:r>
          </w:p>
        </w:tc>
        <w:tc>
          <w:tcPr>
            <w:tcW w:w="280" w:type="pct"/>
            <w:vAlign w:val="center"/>
          </w:tcPr>
          <w:p w14:paraId="4CAC131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.7</w:t>
            </w:r>
          </w:p>
        </w:tc>
      </w:tr>
      <w:tr w:rsidR="00F6347E" w:rsidRPr="00720B76" w14:paraId="04AC8A3E" w14:textId="77777777" w:rsidTr="00F6347E">
        <w:trPr>
          <w:trHeight w:val="181"/>
        </w:trPr>
        <w:tc>
          <w:tcPr>
            <w:tcW w:w="387" w:type="pct"/>
            <w:vAlign w:val="center"/>
          </w:tcPr>
          <w:p w14:paraId="46838A2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233" w:type="pct"/>
            <w:vAlign w:val="center"/>
          </w:tcPr>
          <w:p w14:paraId="3F58326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50.9</w:t>
            </w:r>
          </w:p>
        </w:tc>
        <w:tc>
          <w:tcPr>
            <w:tcW w:w="313" w:type="pct"/>
            <w:gridSpan w:val="2"/>
            <w:vAlign w:val="center"/>
          </w:tcPr>
          <w:p w14:paraId="35930DD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39.2</w:t>
            </w:r>
          </w:p>
        </w:tc>
        <w:tc>
          <w:tcPr>
            <w:tcW w:w="253" w:type="pct"/>
            <w:vAlign w:val="center"/>
          </w:tcPr>
          <w:p w14:paraId="658691D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5.6</w:t>
            </w:r>
          </w:p>
        </w:tc>
        <w:tc>
          <w:tcPr>
            <w:tcW w:w="244" w:type="pct"/>
            <w:vAlign w:val="center"/>
          </w:tcPr>
          <w:p w14:paraId="76961A2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6.3</w:t>
            </w:r>
          </w:p>
        </w:tc>
        <w:tc>
          <w:tcPr>
            <w:tcW w:w="245" w:type="pct"/>
            <w:vAlign w:val="center"/>
          </w:tcPr>
          <w:p w14:paraId="77755E3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21.1</w:t>
            </w:r>
          </w:p>
        </w:tc>
        <w:tc>
          <w:tcPr>
            <w:tcW w:w="245" w:type="pct"/>
            <w:vAlign w:val="center"/>
          </w:tcPr>
          <w:p w14:paraId="6CAB87E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9.2</w:t>
            </w:r>
          </w:p>
        </w:tc>
        <w:tc>
          <w:tcPr>
            <w:tcW w:w="280" w:type="pct"/>
            <w:vAlign w:val="center"/>
          </w:tcPr>
          <w:p w14:paraId="0B892D0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80" w:type="pct"/>
            <w:vAlign w:val="center"/>
          </w:tcPr>
          <w:p w14:paraId="2891B22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45" w:type="pct"/>
            <w:vAlign w:val="center"/>
          </w:tcPr>
          <w:p w14:paraId="786D1E2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99.8</w:t>
            </w:r>
          </w:p>
        </w:tc>
        <w:tc>
          <w:tcPr>
            <w:tcW w:w="245" w:type="pct"/>
            <w:vAlign w:val="center"/>
          </w:tcPr>
          <w:p w14:paraId="0D2A5B52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80" w:type="pct"/>
            <w:vAlign w:val="center"/>
          </w:tcPr>
          <w:p w14:paraId="2CFDFF3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45" w:type="pct"/>
            <w:vAlign w:val="center"/>
          </w:tcPr>
          <w:p w14:paraId="273534E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99.8</w:t>
            </w:r>
          </w:p>
        </w:tc>
        <w:tc>
          <w:tcPr>
            <w:tcW w:w="245" w:type="pct"/>
            <w:vAlign w:val="center"/>
          </w:tcPr>
          <w:p w14:paraId="3F3A694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97.7</w:t>
            </w:r>
          </w:p>
        </w:tc>
        <w:tc>
          <w:tcPr>
            <w:tcW w:w="245" w:type="pct"/>
            <w:vAlign w:val="center"/>
          </w:tcPr>
          <w:p w14:paraId="3EE615A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97.7</w:t>
            </w:r>
          </w:p>
        </w:tc>
        <w:tc>
          <w:tcPr>
            <w:tcW w:w="245" w:type="pct"/>
            <w:vAlign w:val="center"/>
          </w:tcPr>
          <w:p w14:paraId="1BD94C0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45" w:type="pct"/>
            <w:vAlign w:val="center"/>
          </w:tcPr>
          <w:p w14:paraId="7A45C63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5" w:type="pct"/>
            <w:vAlign w:val="center"/>
          </w:tcPr>
          <w:p w14:paraId="61D2E002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280" w:type="pct"/>
            <w:vAlign w:val="center"/>
          </w:tcPr>
          <w:p w14:paraId="71E8A27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F6347E" w:rsidRPr="00720B76" w14:paraId="0F82A5B8" w14:textId="77777777" w:rsidTr="00F6347E">
        <w:trPr>
          <w:trHeight w:val="192"/>
        </w:trPr>
        <w:tc>
          <w:tcPr>
            <w:tcW w:w="387" w:type="pct"/>
            <w:vAlign w:val="center"/>
          </w:tcPr>
          <w:p w14:paraId="6A40210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2-3</w:t>
            </w:r>
          </w:p>
        </w:tc>
        <w:tc>
          <w:tcPr>
            <w:tcW w:w="233" w:type="pct"/>
            <w:vAlign w:val="center"/>
          </w:tcPr>
          <w:p w14:paraId="3940AFD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vAlign w:val="center"/>
          </w:tcPr>
          <w:p w14:paraId="01A7775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vAlign w:val="center"/>
          </w:tcPr>
          <w:p w14:paraId="109A3E7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085A35D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45" w:type="pct"/>
            <w:vAlign w:val="center"/>
          </w:tcPr>
          <w:p w14:paraId="07D1493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8.9</w:t>
            </w:r>
          </w:p>
        </w:tc>
        <w:tc>
          <w:tcPr>
            <w:tcW w:w="245" w:type="pct"/>
            <w:vAlign w:val="center"/>
          </w:tcPr>
          <w:p w14:paraId="02F1E68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7.2</w:t>
            </w:r>
          </w:p>
        </w:tc>
        <w:tc>
          <w:tcPr>
            <w:tcW w:w="280" w:type="pct"/>
            <w:vAlign w:val="center"/>
          </w:tcPr>
          <w:p w14:paraId="1526C08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0AB58CB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1E45D7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45" w:type="pct"/>
            <w:vAlign w:val="center"/>
          </w:tcPr>
          <w:p w14:paraId="60E2DF5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7A9F99F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7E2BF3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45" w:type="pct"/>
            <w:vAlign w:val="center"/>
          </w:tcPr>
          <w:p w14:paraId="30CEB86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45" w:type="pct"/>
            <w:vAlign w:val="center"/>
          </w:tcPr>
          <w:p w14:paraId="058571A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245" w:type="pct"/>
            <w:vAlign w:val="center"/>
          </w:tcPr>
          <w:p w14:paraId="6B6607E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4449386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48049B7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73CCB68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720B76" w14:paraId="5510A336" w14:textId="77777777" w:rsidTr="00F6347E">
        <w:trPr>
          <w:trHeight w:val="181"/>
        </w:trPr>
        <w:tc>
          <w:tcPr>
            <w:tcW w:w="387" w:type="pct"/>
            <w:vAlign w:val="center"/>
          </w:tcPr>
          <w:p w14:paraId="221C4D8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4-5</w:t>
            </w:r>
          </w:p>
        </w:tc>
        <w:tc>
          <w:tcPr>
            <w:tcW w:w="233" w:type="pct"/>
            <w:vAlign w:val="center"/>
          </w:tcPr>
          <w:p w14:paraId="32D5F02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vAlign w:val="center"/>
          </w:tcPr>
          <w:p w14:paraId="546BF5E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vAlign w:val="center"/>
          </w:tcPr>
          <w:p w14:paraId="4CC51C3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40D87BD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55.2</w:t>
            </w:r>
          </w:p>
        </w:tc>
        <w:tc>
          <w:tcPr>
            <w:tcW w:w="245" w:type="pct"/>
            <w:vAlign w:val="center"/>
          </w:tcPr>
          <w:p w14:paraId="4C14C03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30.7</w:t>
            </w:r>
          </w:p>
        </w:tc>
        <w:tc>
          <w:tcPr>
            <w:tcW w:w="245" w:type="pct"/>
            <w:vAlign w:val="center"/>
          </w:tcPr>
          <w:p w14:paraId="531F3CF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80" w:type="pct"/>
            <w:vAlign w:val="center"/>
          </w:tcPr>
          <w:p w14:paraId="7072F65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0562732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CE8748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45" w:type="pct"/>
            <w:vAlign w:val="center"/>
          </w:tcPr>
          <w:p w14:paraId="6CCA9B2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33AF380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4045C8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245" w:type="pct"/>
            <w:vAlign w:val="center"/>
          </w:tcPr>
          <w:p w14:paraId="165F4D1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5" w:type="pct"/>
            <w:vAlign w:val="center"/>
          </w:tcPr>
          <w:p w14:paraId="611C2F5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45" w:type="pct"/>
            <w:vAlign w:val="center"/>
          </w:tcPr>
          <w:p w14:paraId="1151C06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84E088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34AAF5B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1DA16E4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720B76" w14:paraId="36B4F1CA" w14:textId="77777777" w:rsidTr="00F6347E">
        <w:trPr>
          <w:trHeight w:val="192"/>
        </w:trPr>
        <w:tc>
          <w:tcPr>
            <w:tcW w:w="387" w:type="pct"/>
            <w:vAlign w:val="center"/>
          </w:tcPr>
          <w:p w14:paraId="7A522D6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6-7</w:t>
            </w:r>
          </w:p>
        </w:tc>
        <w:tc>
          <w:tcPr>
            <w:tcW w:w="233" w:type="pct"/>
            <w:vAlign w:val="center"/>
          </w:tcPr>
          <w:p w14:paraId="3DA499A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vAlign w:val="center"/>
          </w:tcPr>
          <w:p w14:paraId="6EA6FE8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vAlign w:val="center"/>
          </w:tcPr>
          <w:p w14:paraId="177F1B4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0245EF9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004952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ADA95D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0EB445E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34EBA4F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4F24419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3CF6127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472FC87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F2B01A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FEC58B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9150D0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7A25CA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1AC93D9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354CE2A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619F48B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720B76" w14:paraId="3776E3AF" w14:textId="77777777" w:rsidTr="00F6347E">
        <w:trPr>
          <w:trHeight w:val="192"/>
        </w:trPr>
        <w:tc>
          <w:tcPr>
            <w:tcW w:w="387" w:type="pct"/>
            <w:vAlign w:val="center"/>
          </w:tcPr>
          <w:p w14:paraId="56ACA86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8-9</w:t>
            </w:r>
          </w:p>
        </w:tc>
        <w:tc>
          <w:tcPr>
            <w:tcW w:w="233" w:type="pct"/>
            <w:vAlign w:val="center"/>
          </w:tcPr>
          <w:p w14:paraId="38C53EF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vAlign w:val="center"/>
          </w:tcPr>
          <w:p w14:paraId="020DC23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vAlign w:val="center"/>
          </w:tcPr>
          <w:p w14:paraId="64E0265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062CF06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510048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28B5A3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47116E7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02C692D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16FBCE8C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52F8A2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1BD4F5D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3E7AE2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A116D8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9A3BFF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A07499B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349F9CF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A55B1E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7495F22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720B76" w14:paraId="371BC6F9" w14:textId="77777777" w:rsidTr="00F6347E">
        <w:trPr>
          <w:trHeight w:val="181"/>
        </w:trPr>
        <w:tc>
          <w:tcPr>
            <w:tcW w:w="387" w:type="pct"/>
            <w:vAlign w:val="center"/>
          </w:tcPr>
          <w:p w14:paraId="6709889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0-11</w:t>
            </w:r>
          </w:p>
        </w:tc>
        <w:tc>
          <w:tcPr>
            <w:tcW w:w="233" w:type="pct"/>
            <w:vAlign w:val="center"/>
          </w:tcPr>
          <w:p w14:paraId="73CAD94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vAlign w:val="center"/>
          </w:tcPr>
          <w:p w14:paraId="47FE8EB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vAlign w:val="center"/>
          </w:tcPr>
          <w:p w14:paraId="0BB63AE2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68FDA44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593154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6A3F91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6B97DF5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3C5EF8D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27D6F2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411F031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5DC658D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1D4B98A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82D443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B9EFF9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1DC04F9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5BA714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0C98A2B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56A5F102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347E" w:rsidRPr="00720B76" w14:paraId="7F58E90D" w14:textId="77777777" w:rsidTr="00F6347E">
        <w:trPr>
          <w:trHeight w:val="181"/>
        </w:trPr>
        <w:tc>
          <w:tcPr>
            <w:tcW w:w="387" w:type="pct"/>
            <w:vAlign w:val="center"/>
          </w:tcPr>
          <w:p w14:paraId="3FAD11D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B76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33" w:type="pct"/>
            <w:vAlign w:val="center"/>
          </w:tcPr>
          <w:p w14:paraId="6D92B867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gridSpan w:val="2"/>
            <w:vAlign w:val="center"/>
          </w:tcPr>
          <w:p w14:paraId="30B929F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pct"/>
            <w:vAlign w:val="center"/>
          </w:tcPr>
          <w:p w14:paraId="4A8B23B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" w:type="pct"/>
            <w:vAlign w:val="center"/>
          </w:tcPr>
          <w:p w14:paraId="56E63EE1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A07334D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147EA96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1EFF5FA0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46043C84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B92610E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9A22C6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4D8E4ED9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6773B61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D1D99B3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539E3FD8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90416CF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2CEBFF22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5" w:type="pct"/>
            <w:vAlign w:val="center"/>
          </w:tcPr>
          <w:p w14:paraId="74A77F75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58D1AFFA" w14:textId="77777777" w:rsidR="00F6347E" w:rsidRPr="00720B76" w:rsidRDefault="00F6347E" w:rsidP="00F6347E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445C972" w14:textId="77777777" w:rsidR="004C20AE" w:rsidRPr="00720B76" w:rsidRDefault="004C20AE" w:rsidP="00F6347E">
      <w:pPr>
        <w:rPr>
          <w:sz w:val="20"/>
          <w:szCs w:val="20"/>
        </w:rPr>
      </w:pPr>
    </w:p>
    <w:sectPr w:rsidR="004C20AE" w:rsidRPr="00720B76" w:rsidSect="00F6347E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D32D6D" w14:textId="77777777" w:rsidR="00AC6764" w:rsidRDefault="00AC6764" w:rsidP="009624D4">
      <w:pPr>
        <w:spacing w:after="0" w:line="240" w:lineRule="auto"/>
      </w:pPr>
      <w:r>
        <w:separator/>
      </w:r>
    </w:p>
  </w:endnote>
  <w:endnote w:type="continuationSeparator" w:id="0">
    <w:p w14:paraId="4CC4AD5A" w14:textId="77777777" w:rsidR="00AC6764" w:rsidRDefault="00AC6764" w:rsidP="00962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340093" w14:textId="77777777" w:rsidR="00AC6764" w:rsidRDefault="00AC6764" w:rsidP="009624D4">
      <w:pPr>
        <w:spacing w:after="0" w:line="240" w:lineRule="auto"/>
      </w:pPr>
      <w:r>
        <w:separator/>
      </w:r>
    </w:p>
  </w:footnote>
  <w:footnote w:type="continuationSeparator" w:id="0">
    <w:p w14:paraId="72BC9C0A" w14:textId="77777777" w:rsidR="00AC6764" w:rsidRDefault="00AC6764" w:rsidP="009624D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bI0MrYwNze0NDZW0lEKTi0uzszPAykwrQUAVTrcOSwAAAA="/>
  </w:docVars>
  <w:rsids>
    <w:rsidRoot w:val="00B42594"/>
    <w:rsid w:val="0001449C"/>
    <w:rsid w:val="00062829"/>
    <w:rsid w:val="0007294F"/>
    <w:rsid w:val="00072A98"/>
    <w:rsid w:val="000B7C6D"/>
    <w:rsid w:val="000C1647"/>
    <w:rsid w:val="000C67FC"/>
    <w:rsid w:val="000F7A19"/>
    <w:rsid w:val="0011385C"/>
    <w:rsid w:val="00146E2D"/>
    <w:rsid w:val="001807EF"/>
    <w:rsid w:val="0019587F"/>
    <w:rsid w:val="001B5792"/>
    <w:rsid w:val="001C1BAB"/>
    <w:rsid w:val="001D3E11"/>
    <w:rsid w:val="001D7F15"/>
    <w:rsid w:val="0021127B"/>
    <w:rsid w:val="00211C58"/>
    <w:rsid w:val="0021200E"/>
    <w:rsid w:val="00225817"/>
    <w:rsid w:val="00252AB7"/>
    <w:rsid w:val="00282033"/>
    <w:rsid w:val="002D7777"/>
    <w:rsid w:val="00312BFD"/>
    <w:rsid w:val="00345514"/>
    <w:rsid w:val="00394B7E"/>
    <w:rsid w:val="003F4FEF"/>
    <w:rsid w:val="004535A1"/>
    <w:rsid w:val="00461B59"/>
    <w:rsid w:val="004A5641"/>
    <w:rsid w:val="004B5C22"/>
    <w:rsid w:val="004C20AE"/>
    <w:rsid w:val="004C582D"/>
    <w:rsid w:val="004C5B6F"/>
    <w:rsid w:val="004D2860"/>
    <w:rsid w:val="004D7CED"/>
    <w:rsid w:val="004E3F2F"/>
    <w:rsid w:val="004E5F71"/>
    <w:rsid w:val="00525F19"/>
    <w:rsid w:val="0056758A"/>
    <w:rsid w:val="005C7BD7"/>
    <w:rsid w:val="00647BE9"/>
    <w:rsid w:val="006C62AF"/>
    <w:rsid w:val="006D1B7A"/>
    <w:rsid w:val="006E13F6"/>
    <w:rsid w:val="006E37A6"/>
    <w:rsid w:val="006F1A30"/>
    <w:rsid w:val="0070030C"/>
    <w:rsid w:val="00720B76"/>
    <w:rsid w:val="0074786E"/>
    <w:rsid w:val="00757146"/>
    <w:rsid w:val="00760168"/>
    <w:rsid w:val="00785B81"/>
    <w:rsid w:val="007B0635"/>
    <w:rsid w:val="007B1936"/>
    <w:rsid w:val="007C0444"/>
    <w:rsid w:val="008054E3"/>
    <w:rsid w:val="00820DBB"/>
    <w:rsid w:val="00856DF3"/>
    <w:rsid w:val="008C5AFE"/>
    <w:rsid w:val="008F0663"/>
    <w:rsid w:val="009174BB"/>
    <w:rsid w:val="00921C32"/>
    <w:rsid w:val="00922BA2"/>
    <w:rsid w:val="0094244E"/>
    <w:rsid w:val="00946F4D"/>
    <w:rsid w:val="009624D4"/>
    <w:rsid w:val="009B7D2C"/>
    <w:rsid w:val="009F106D"/>
    <w:rsid w:val="00A03159"/>
    <w:rsid w:val="00A3652E"/>
    <w:rsid w:val="00A51B0A"/>
    <w:rsid w:val="00A55E34"/>
    <w:rsid w:val="00A6249B"/>
    <w:rsid w:val="00A9783C"/>
    <w:rsid w:val="00AC53B3"/>
    <w:rsid w:val="00AC6764"/>
    <w:rsid w:val="00AF6617"/>
    <w:rsid w:val="00B42594"/>
    <w:rsid w:val="00B564FB"/>
    <w:rsid w:val="00B679C2"/>
    <w:rsid w:val="00B761A2"/>
    <w:rsid w:val="00B87FF5"/>
    <w:rsid w:val="00BA1840"/>
    <w:rsid w:val="00BB5E52"/>
    <w:rsid w:val="00BD669C"/>
    <w:rsid w:val="00BF46B0"/>
    <w:rsid w:val="00C013AF"/>
    <w:rsid w:val="00C01750"/>
    <w:rsid w:val="00C50718"/>
    <w:rsid w:val="00C60FB7"/>
    <w:rsid w:val="00C74C94"/>
    <w:rsid w:val="00C816E6"/>
    <w:rsid w:val="00CA3B0D"/>
    <w:rsid w:val="00CA71BA"/>
    <w:rsid w:val="00CB08F8"/>
    <w:rsid w:val="00CE3D36"/>
    <w:rsid w:val="00CF2813"/>
    <w:rsid w:val="00D041AB"/>
    <w:rsid w:val="00D169A9"/>
    <w:rsid w:val="00D50F0E"/>
    <w:rsid w:val="00D56366"/>
    <w:rsid w:val="00D629EB"/>
    <w:rsid w:val="00D83D20"/>
    <w:rsid w:val="00DB14C1"/>
    <w:rsid w:val="00DE22FC"/>
    <w:rsid w:val="00E035EA"/>
    <w:rsid w:val="00E8279E"/>
    <w:rsid w:val="00E91D32"/>
    <w:rsid w:val="00EA6D07"/>
    <w:rsid w:val="00EB5BF4"/>
    <w:rsid w:val="00EB6628"/>
    <w:rsid w:val="00EC3D1D"/>
    <w:rsid w:val="00ED6E14"/>
    <w:rsid w:val="00F00EA9"/>
    <w:rsid w:val="00F02139"/>
    <w:rsid w:val="00F04DA8"/>
    <w:rsid w:val="00F1730B"/>
    <w:rsid w:val="00F249A3"/>
    <w:rsid w:val="00F24F51"/>
    <w:rsid w:val="00F5780B"/>
    <w:rsid w:val="00F6115D"/>
    <w:rsid w:val="00F6347E"/>
    <w:rsid w:val="00FD7E49"/>
    <w:rsid w:val="00FE6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C220B"/>
  <w15:docId w15:val="{2A66B8E4-14D1-4645-9887-1716D02F8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2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4D4"/>
  </w:style>
  <w:style w:type="paragraph" w:styleId="Footer">
    <w:name w:val="footer"/>
    <w:basedOn w:val="Normal"/>
    <w:link w:val="FooterChar"/>
    <w:uiPriority w:val="99"/>
    <w:unhideWhenUsed/>
    <w:rsid w:val="00962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4D4"/>
  </w:style>
  <w:style w:type="table" w:styleId="TableGrid">
    <w:name w:val="Table Grid"/>
    <w:basedOn w:val="TableNormal"/>
    <w:uiPriority w:val="39"/>
    <w:rsid w:val="009624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39"/>
    <w:rsid w:val="009624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169A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69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9A9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C74C94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74C9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teu martin</dc:creator>
  <cp:keywords/>
  <dc:description/>
  <cp:lastModifiedBy>Dell 10</cp:lastModifiedBy>
  <cp:revision>11</cp:revision>
  <dcterms:created xsi:type="dcterms:W3CDTF">2020-11-16T04:41:00Z</dcterms:created>
  <dcterms:modified xsi:type="dcterms:W3CDTF">2021-01-28T05:17:00Z</dcterms:modified>
</cp:coreProperties>
</file>